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184A9" w14:textId="4B01420B" w:rsidR="00185B02" w:rsidRDefault="00000000">
      <w:pPr>
        <w:spacing w:after="0"/>
        <w:jc w:val="center"/>
        <w:rPr>
          <w:rFonts w:ascii="Arial" w:eastAsia="Calibri" w:hAnsi="Arial" w:cs="Arial"/>
          <w:b/>
          <w:sz w:val="27"/>
          <w:szCs w:val="27"/>
          <w:lang w:val="en-MY" w:eastAsia="zh-TW"/>
        </w:rPr>
      </w:pPr>
      <w:r>
        <w:rPr>
          <w:rFonts w:ascii="Arial" w:eastAsia="Calibri" w:hAnsi="Arial" w:cs="Arial"/>
          <w:b/>
          <w:sz w:val="27"/>
          <w:szCs w:val="27"/>
          <w:lang w:val="en-MY" w:eastAsia="zh-TW"/>
        </w:rPr>
        <w:t>LAX 2047 POETIC SOCIETY</w:t>
      </w:r>
    </w:p>
    <w:p w14:paraId="3EBB28D0" w14:textId="77777777" w:rsidR="00BE56F0" w:rsidRDefault="00BE56F0">
      <w:pPr>
        <w:spacing w:after="0"/>
        <w:jc w:val="center"/>
        <w:rPr>
          <w:rFonts w:ascii="Arial" w:eastAsia="Calibri" w:hAnsi="Arial" w:cs="Arial"/>
          <w:b/>
          <w:bCs/>
          <w:sz w:val="28"/>
          <w:szCs w:val="28"/>
          <w:lang w:val="en-MY"/>
        </w:rPr>
      </w:pPr>
    </w:p>
    <w:p w14:paraId="1A075DBC" w14:textId="77777777" w:rsidR="00BE56F0" w:rsidRDefault="00000000" w:rsidP="00BE56F0">
      <w:pPr>
        <w:spacing w:after="0" w:line="276" w:lineRule="auto"/>
        <w:jc w:val="center"/>
        <w:rPr>
          <w:rFonts w:ascii="Arial" w:eastAsia="Calibri" w:hAnsi="Arial" w:cs="Arial"/>
          <w:b/>
          <w:sz w:val="24"/>
          <w:szCs w:val="24"/>
          <w:lang w:val="en-MY"/>
        </w:rPr>
      </w:pPr>
      <w:r>
        <w:rPr>
          <w:rFonts w:ascii="Arial" w:eastAsia="Calibri" w:hAnsi="Arial" w:cs="Arial"/>
          <w:b/>
          <w:sz w:val="24"/>
          <w:szCs w:val="24"/>
          <w:lang w:val="en-MY"/>
        </w:rPr>
        <w:t xml:space="preserve">Website link:  </w:t>
      </w:r>
    </w:p>
    <w:p w14:paraId="65B25033" w14:textId="58BC709E" w:rsidR="00185B02" w:rsidRDefault="00BE56F0" w:rsidP="00BE56F0">
      <w:pPr>
        <w:spacing w:after="0" w:line="276" w:lineRule="auto"/>
        <w:jc w:val="center"/>
        <w:rPr>
          <w:rFonts w:ascii="Arial" w:eastAsia="Calibri" w:hAnsi="Arial" w:cs="Arial"/>
          <w:b/>
          <w:bCs/>
          <w:sz w:val="28"/>
          <w:szCs w:val="28"/>
          <w:lang w:val="en-MY"/>
        </w:rPr>
      </w:pPr>
      <w:hyperlink r:id="rId7" w:history="1">
        <w:r w:rsidRPr="0012487A">
          <w:rPr>
            <w:rStyle w:val="Hyperlink"/>
            <w:rFonts w:ascii="Arial" w:hAnsi="Arial" w:cs="Arial"/>
            <w:b/>
            <w:bCs/>
          </w:rPr>
          <w:t>https://calc.upm.edu.my/</w:t>
        </w:r>
      </w:hyperlink>
    </w:p>
    <w:p w14:paraId="1B8B6EE0" w14:textId="77777777" w:rsidR="00BE56F0" w:rsidRDefault="00BE56F0">
      <w:pPr>
        <w:spacing w:after="0" w:line="276" w:lineRule="auto"/>
        <w:rPr>
          <w:rFonts w:ascii="Arial" w:eastAsia="Calibri" w:hAnsi="Arial" w:cs="Arial"/>
          <w:b/>
        </w:rPr>
      </w:pPr>
    </w:p>
    <w:p w14:paraId="7E3072EE" w14:textId="77777777" w:rsidR="00BE56F0" w:rsidRDefault="00BE56F0">
      <w:pPr>
        <w:spacing w:after="0" w:line="276" w:lineRule="auto"/>
        <w:rPr>
          <w:rFonts w:ascii="Arial" w:eastAsia="Calibri" w:hAnsi="Arial" w:cs="Arial"/>
          <w:b/>
        </w:rPr>
      </w:pPr>
    </w:p>
    <w:p w14:paraId="2FA9C043" w14:textId="7813680B" w:rsidR="00185B02" w:rsidRDefault="00000000">
      <w:pPr>
        <w:spacing w:after="0" w:line="276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Important Guidelines (Students):</w:t>
      </w:r>
    </w:p>
    <w:p w14:paraId="1E419EA3" w14:textId="77777777" w:rsidR="00185B02" w:rsidRDefault="00000000">
      <w:pPr>
        <w:spacing w:after="200" w:line="276" w:lineRule="auto"/>
        <w:contextualSpacing/>
        <w:jc w:val="both"/>
        <w:rPr>
          <w:rFonts w:ascii="Arial" w:eastAsia="SimSun" w:hAnsi="Arial" w:cs="Arial"/>
          <w:lang w:val="en-MY"/>
        </w:rPr>
      </w:pPr>
      <w:r>
        <w:rPr>
          <w:rFonts w:ascii="Arial" w:eastAsia="SimSun" w:hAnsi="Arial" w:cs="Arial"/>
          <w:lang w:val="en-MY"/>
        </w:rPr>
        <w:t xml:space="preserve">Please note that group discussion meetings will be conducted via a video conferencing platform and </w:t>
      </w:r>
      <w:r>
        <w:rPr>
          <w:rFonts w:ascii="Arial" w:eastAsia="SimSun" w:hAnsi="Arial" w:cs="Arial"/>
          <w:b/>
          <w:bCs/>
          <w:lang w:val="en-MY"/>
        </w:rPr>
        <w:t xml:space="preserve">NOT </w:t>
      </w:r>
      <w:r>
        <w:rPr>
          <w:rFonts w:ascii="Arial" w:eastAsia="SimSun" w:hAnsi="Arial" w:cs="Arial"/>
          <w:lang w:val="en-MY"/>
        </w:rPr>
        <w:t>face-to-face.</w:t>
      </w:r>
    </w:p>
    <w:p w14:paraId="566F93F4" w14:textId="77777777" w:rsidR="00185B02" w:rsidRDefault="00185B02">
      <w:pPr>
        <w:spacing w:after="200" w:line="276" w:lineRule="auto"/>
        <w:contextualSpacing/>
        <w:jc w:val="both"/>
        <w:rPr>
          <w:rFonts w:ascii="Arial" w:eastAsia="SimSun" w:hAnsi="Arial" w:cs="Arial"/>
          <w:lang w:val="en-MY"/>
        </w:rPr>
      </w:pPr>
    </w:p>
    <w:p w14:paraId="118BCF16" w14:textId="77777777" w:rsidR="00185B02" w:rsidRDefault="00000000">
      <w:pPr>
        <w:widowControl w:val="0"/>
        <w:numPr>
          <w:ilvl w:val="0"/>
          <w:numId w:val="1"/>
        </w:numPr>
        <w:spacing w:after="0" w:line="240" w:lineRule="auto"/>
        <w:ind w:right="54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tudents are required to conduct the group discussion meetings via a video conferencing platform (e.g. Skype, Zoom, Google Meet, WhatsApp, FaceTime etc.). </w:t>
      </w:r>
    </w:p>
    <w:p w14:paraId="3B94317F" w14:textId="77777777" w:rsidR="00185B02" w:rsidRDefault="00185B02">
      <w:pPr>
        <w:widowControl w:val="0"/>
        <w:spacing w:after="0" w:line="240" w:lineRule="auto"/>
        <w:ind w:left="720" w:right="542"/>
        <w:jc w:val="both"/>
        <w:rPr>
          <w:rFonts w:ascii="Arial" w:eastAsia="Arial" w:hAnsi="Arial" w:cs="Arial"/>
        </w:rPr>
      </w:pPr>
    </w:p>
    <w:p w14:paraId="28AC02B3" w14:textId="77777777" w:rsidR="00BE56F0" w:rsidRPr="00BE56F0" w:rsidRDefault="00000000" w:rsidP="00BE56F0">
      <w:pPr>
        <w:pStyle w:val="ListParagraph"/>
        <w:numPr>
          <w:ilvl w:val="1"/>
          <w:numId w:val="2"/>
        </w:numPr>
        <w:spacing w:after="0" w:line="240" w:lineRule="auto"/>
        <w:rPr>
          <w:rFonts w:ascii="Arial" w:eastAsia="Calibri" w:hAnsi="Arial" w:cs="Arial"/>
          <w:sz w:val="10"/>
          <w:szCs w:val="10"/>
        </w:rPr>
      </w:pPr>
      <w:r w:rsidRPr="00BE56F0">
        <w:rPr>
          <w:rFonts w:ascii="Arial" w:eastAsia="Calibri" w:hAnsi="Arial" w:cs="Arial"/>
        </w:rPr>
        <w:t xml:space="preserve">Decide on the day, date and time for the meeting. </w:t>
      </w:r>
      <w:r w:rsidR="00BE56F0">
        <w:rPr>
          <w:rFonts w:ascii="Arial" w:hAnsi="Arial" w:cs="Arial"/>
          <w:color w:val="000000"/>
        </w:rPr>
        <w:t>Send your meeting invitation</w:t>
      </w:r>
      <w:r w:rsidR="00BE56F0">
        <w:rPr>
          <w:rFonts w:ascii="Arial" w:hAnsi="Arial" w:cs="Arial"/>
          <w:color w:val="000000"/>
        </w:rPr>
        <w:t>.</w:t>
      </w:r>
    </w:p>
    <w:p w14:paraId="572BD3CA" w14:textId="533162E6" w:rsidR="00BE56F0" w:rsidRPr="00BE56F0" w:rsidRDefault="00000000" w:rsidP="00BE56F0">
      <w:pPr>
        <w:pStyle w:val="ListParagraph"/>
        <w:numPr>
          <w:ilvl w:val="1"/>
          <w:numId w:val="2"/>
        </w:numPr>
        <w:spacing w:after="0" w:line="240" w:lineRule="auto"/>
        <w:rPr>
          <w:rFonts w:ascii="Arial" w:eastAsia="Calibri" w:hAnsi="Arial" w:cs="Arial"/>
          <w:sz w:val="10"/>
          <w:szCs w:val="10"/>
        </w:rPr>
      </w:pPr>
      <w:r w:rsidRPr="00BE56F0">
        <w:rPr>
          <w:rFonts w:ascii="Arial" w:eastAsia="Calibri" w:hAnsi="Arial" w:cs="Arial"/>
        </w:rPr>
        <w:t>Join the meetings using your full names as stated on SMP. (e.g. Names such as iPhone, Huawei etc. and nicknames are not acceptable).</w:t>
      </w:r>
    </w:p>
    <w:p w14:paraId="7300482F" w14:textId="740DF98F" w:rsidR="00185B02" w:rsidRPr="00BE56F0" w:rsidRDefault="00000000" w:rsidP="00BE56F0">
      <w:pPr>
        <w:pStyle w:val="ListParagraph"/>
        <w:numPr>
          <w:ilvl w:val="1"/>
          <w:numId w:val="2"/>
        </w:numPr>
        <w:spacing w:after="0" w:line="240" w:lineRule="auto"/>
        <w:rPr>
          <w:rFonts w:ascii="Arial" w:eastAsia="Calibri" w:hAnsi="Arial" w:cs="Arial"/>
        </w:rPr>
      </w:pPr>
      <w:r w:rsidRPr="00BE56F0">
        <w:rPr>
          <w:rFonts w:ascii="Arial" w:eastAsia="Calibri" w:hAnsi="Arial" w:cs="Arial"/>
        </w:rPr>
        <w:t xml:space="preserve">Turn on the face cam, and you must be visible throughout the meeting as proof of attendance. </w:t>
      </w:r>
    </w:p>
    <w:p w14:paraId="6CDE1DD8" w14:textId="77777777" w:rsidR="00185B02" w:rsidRDefault="00185B02">
      <w:pPr>
        <w:pStyle w:val="ListParagraph"/>
        <w:spacing w:after="0" w:line="240" w:lineRule="auto"/>
        <w:ind w:left="1440"/>
        <w:rPr>
          <w:rFonts w:ascii="Arial" w:eastAsia="Calibri" w:hAnsi="Arial" w:cs="Arial"/>
        </w:rPr>
      </w:pPr>
    </w:p>
    <w:p w14:paraId="202BE187" w14:textId="77777777" w:rsidR="00185B02" w:rsidRDefault="00000000">
      <w:pPr>
        <w:pStyle w:val="ListParagraph"/>
        <w:widowControl w:val="0"/>
        <w:numPr>
          <w:ilvl w:val="0"/>
          <w:numId w:val="1"/>
        </w:numPr>
        <w:spacing w:after="0" w:line="240" w:lineRule="auto"/>
        <w:ind w:right="54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Submission Form (SF), Group Discussion Video (GDV) and Product File (video or soft copy of student work, if any) must be submitted via the Google Drive link provided on </w:t>
      </w:r>
      <w:proofErr w:type="spellStart"/>
      <w:r>
        <w:rPr>
          <w:rFonts w:ascii="Arial" w:eastAsia="Arial" w:hAnsi="Arial" w:cs="Arial"/>
        </w:rPr>
        <w:t>PutraBlast</w:t>
      </w:r>
      <w:proofErr w:type="spellEnd"/>
      <w:r>
        <w:rPr>
          <w:rFonts w:ascii="Arial" w:eastAsia="Arial" w:hAnsi="Arial" w:cs="Arial"/>
        </w:rPr>
        <w:t xml:space="preserve">. </w:t>
      </w:r>
    </w:p>
    <w:p w14:paraId="4E77CDD6" w14:textId="77777777" w:rsidR="00185B02" w:rsidRDefault="00185B02">
      <w:pPr>
        <w:pStyle w:val="ListParagraph"/>
        <w:widowControl w:val="0"/>
        <w:spacing w:after="0" w:line="240" w:lineRule="auto"/>
        <w:ind w:right="542"/>
        <w:jc w:val="both"/>
        <w:rPr>
          <w:rFonts w:ascii="Arial" w:eastAsia="Arial" w:hAnsi="Arial" w:cs="Arial"/>
        </w:rPr>
      </w:pPr>
    </w:p>
    <w:p w14:paraId="652063C1" w14:textId="77777777" w:rsidR="00185B02" w:rsidRDefault="00000000">
      <w:pPr>
        <w:pStyle w:val="ListParagraph"/>
        <w:widowControl w:val="0"/>
        <w:numPr>
          <w:ilvl w:val="0"/>
          <w:numId w:val="1"/>
        </w:numPr>
        <w:spacing w:after="0" w:line="240" w:lineRule="auto"/>
        <w:ind w:right="54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 copy of the Submission Form (with the Google Drive Link of the video) must also be submitted on </w:t>
      </w:r>
      <w:proofErr w:type="spellStart"/>
      <w:r>
        <w:rPr>
          <w:rFonts w:ascii="Arial" w:eastAsia="Arial" w:hAnsi="Arial" w:cs="Arial"/>
        </w:rPr>
        <w:t>PutraBlast</w:t>
      </w:r>
      <w:proofErr w:type="spellEnd"/>
      <w:r>
        <w:rPr>
          <w:rFonts w:ascii="Arial" w:eastAsia="Arial" w:hAnsi="Arial" w:cs="Arial"/>
        </w:rPr>
        <w:t xml:space="preserve"> via the Instructor’s assignment post.</w:t>
      </w:r>
    </w:p>
    <w:p w14:paraId="269FDB3A" w14:textId="77777777" w:rsidR="00185B02" w:rsidRDefault="00185B02">
      <w:pPr>
        <w:widowControl w:val="0"/>
        <w:spacing w:after="0" w:line="240" w:lineRule="auto"/>
        <w:ind w:left="720" w:right="542"/>
        <w:jc w:val="both"/>
        <w:rPr>
          <w:rFonts w:ascii="Arial" w:eastAsia="Arial" w:hAnsi="Arial" w:cs="Arial"/>
        </w:rPr>
      </w:pPr>
    </w:p>
    <w:p w14:paraId="5DA9FA10" w14:textId="77777777" w:rsidR="00185B02" w:rsidRDefault="00000000">
      <w:pPr>
        <w:pStyle w:val="ListParagraph"/>
        <w:widowControl w:val="0"/>
        <w:numPr>
          <w:ilvl w:val="0"/>
          <w:numId w:val="1"/>
        </w:numPr>
        <w:spacing w:after="0" w:line="240" w:lineRule="auto"/>
        <w:ind w:right="542"/>
        <w:jc w:val="both"/>
        <w:rPr>
          <w:rFonts w:ascii="Arial" w:eastAsia="Calibri" w:hAnsi="Arial" w:cs="Arial"/>
        </w:rPr>
      </w:pPr>
      <w:r>
        <w:rPr>
          <w:rFonts w:ascii="Arial" w:eastAsia="Arial" w:hAnsi="Arial" w:cs="Arial"/>
        </w:rPr>
        <w:t xml:space="preserve">Students should name all files according to the format set. </w:t>
      </w:r>
    </w:p>
    <w:p w14:paraId="5CEB2847" w14:textId="77777777" w:rsidR="00185B02" w:rsidRDefault="00185B02">
      <w:pPr>
        <w:pStyle w:val="ListParagraph"/>
        <w:widowControl w:val="0"/>
        <w:spacing w:after="0" w:line="240" w:lineRule="auto"/>
        <w:ind w:right="542"/>
        <w:jc w:val="both"/>
        <w:rPr>
          <w:rFonts w:ascii="Arial" w:eastAsia="Calibri" w:hAnsi="Arial" w:cs="Arial"/>
        </w:rPr>
      </w:pPr>
    </w:p>
    <w:p w14:paraId="44751E49" w14:textId="77777777" w:rsidR="00185B02" w:rsidRDefault="00000000">
      <w:pPr>
        <w:widowControl w:val="0"/>
        <w:numPr>
          <w:ilvl w:val="0"/>
          <w:numId w:val="1"/>
        </w:numPr>
        <w:spacing w:after="0" w:line="240" w:lineRule="auto"/>
        <w:ind w:right="542"/>
        <w:jc w:val="both"/>
        <w:rPr>
          <w:rFonts w:ascii="Arial" w:eastAsia="Arial" w:hAnsi="Arial" w:cs="Arial"/>
        </w:rPr>
      </w:pPr>
      <w:r>
        <w:rPr>
          <w:rFonts w:ascii="Arial" w:eastAsia="Calibri" w:hAnsi="Arial" w:cs="Arial"/>
        </w:rPr>
        <w:t>Please refer to the Timeline below for tasks that need to be done. Take note that tasks for LAX activities conducted virtually might differ from the tasks assigned for face-to-face LAX.</w:t>
      </w:r>
    </w:p>
    <w:p w14:paraId="5C179EF9" w14:textId="77777777" w:rsidR="00185B02" w:rsidRDefault="00185B02">
      <w:pPr>
        <w:pStyle w:val="ListParagraph"/>
        <w:widowControl w:val="0"/>
        <w:spacing w:after="0" w:line="240" w:lineRule="auto"/>
        <w:ind w:right="542"/>
        <w:jc w:val="both"/>
        <w:rPr>
          <w:rFonts w:ascii="Arial" w:eastAsia="Arial" w:hAnsi="Arial" w:cs="Arial"/>
          <w:strike/>
        </w:rPr>
      </w:pPr>
    </w:p>
    <w:p w14:paraId="113AA91A" w14:textId="77777777" w:rsidR="00185B02" w:rsidRDefault="00185B02">
      <w:pPr>
        <w:pStyle w:val="ListParagraph"/>
        <w:spacing w:after="0" w:line="240" w:lineRule="auto"/>
        <w:rPr>
          <w:rFonts w:ascii="Arial" w:eastAsia="Arial" w:hAnsi="Arial" w:cs="Arial"/>
        </w:rPr>
      </w:pP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1782"/>
        <w:gridCol w:w="1560"/>
        <w:gridCol w:w="4596"/>
        <w:gridCol w:w="1800"/>
      </w:tblGrid>
      <w:tr w:rsidR="00185B02" w14:paraId="4E6BDD65" w14:textId="77777777">
        <w:tc>
          <w:tcPr>
            <w:tcW w:w="1782" w:type="dxa"/>
            <w:shd w:val="clear" w:color="auto" w:fill="F2F2F2"/>
          </w:tcPr>
          <w:p w14:paraId="1275FA7A" w14:textId="77777777" w:rsidR="00185B02" w:rsidRPr="00B90DDE" w:rsidRDefault="0000000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</w:rPr>
            </w:pPr>
            <w:r w:rsidRPr="00B90DDE">
              <w:rPr>
                <w:rFonts w:ascii="Arial" w:eastAsia="Calibri" w:hAnsi="Arial" w:cs="Arial"/>
                <w:b/>
              </w:rPr>
              <w:t>WEEK</w:t>
            </w:r>
          </w:p>
        </w:tc>
        <w:tc>
          <w:tcPr>
            <w:tcW w:w="1560" w:type="dxa"/>
            <w:shd w:val="clear" w:color="auto" w:fill="F2F2F2"/>
          </w:tcPr>
          <w:p w14:paraId="5316DE5B" w14:textId="77777777" w:rsidR="00185B02" w:rsidRPr="00B90DDE" w:rsidRDefault="0000000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</w:rPr>
            </w:pPr>
            <w:r w:rsidRPr="00B90DDE">
              <w:rPr>
                <w:rFonts w:ascii="Arial" w:eastAsia="Calibri" w:hAnsi="Arial" w:cs="Arial"/>
                <w:b/>
              </w:rPr>
              <w:t>EVENT</w:t>
            </w:r>
          </w:p>
        </w:tc>
        <w:tc>
          <w:tcPr>
            <w:tcW w:w="4596" w:type="dxa"/>
            <w:shd w:val="clear" w:color="auto" w:fill="F2F2F2"/>
          </w:tcPr>
          <w:p w14:paraId="2F5D2034" w14:textId="77777777" w:rsidR="00185B02" w:rsidRPr="00B90DDE" w:rsidRDefault="0000000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</w:rPr>
            </w:pPr>
            <w:r w:rsidRPr="00B90DDE">
              <w:rPr>
                <w:rFonts w:ascii="Arial" w:eastAsia="Calibri" w:hAnsi="Arial" w:cs="Arial"/>
                <w:b/>
              </w:rPr>
              <w:t>TASK</w:t>
            </w:r>
          </w:p>
        </w:tc>
        <w:tc>
          <w:tcPr>
            <w:tcW w:w="1800" w:type="dxa"/>
            <w:shd w:val="clear" w:color="auto" w:fill="F2F2F2"/>
          </w:tcPr>
          <w:p w14:paraId="22A927E2" w14:textId="77777777" w:rsidR="00185B02" w:rsidRPr="00B90DDE" w:rsidRDefault="0000000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</w:rPr>
            </w:pPr>
            <w:r w:rsidRPr="00B90DDE">
              <w:rPr>
                <w:rFonts w:ascii="Arial" w:eastAsia="Calibri" w:hAnsi="Arial" w:cs="Arial"/>
                <w:b/>
              </w:rPr>
              <w:t>DEADLINE</w:t>
            </w:r>
          </w:p>
        </w:tc>
      </w:tr>
      <w:tr w:rsidR="00C629D4" w14:paraId="14C032AA" w14:textId="77777777" w:rsidTr="00B90DDE">
        <w:tc>
          <w:tcPr>
            <w:tcW w:w="1782" w:type="dxa"/>
            <w:vAlign w:val="center"/>
          </w:tcPr>
          <w:p w14:paraId="7562607F" w14:textId="5A1CD89A" w:rsidR="00BE56F0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1</w:t>
            </w:r>
          </w:p>
          <w:p w14:paraId="1493DC02" w14:textId="77777777" w:rsidR="00BE56F0" w:rsidRDefault="00BE56F0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  <w:r w:rsidR="00C629D4" w:rsidRPr="000B245F">
              <w:rPr>
                <w:rFonts w:ascii="Arial" w:eastAsia="Arial" w:hAnsi="Arial" w:cs="Arial"/>
              </w:rPr>
              <w:t xml:space="preserve"> – </w:t>
            </w:r>
            <w:r>
              <w:rPr>
                <w:rFonts w:ascii="Arial" w:eastAsia="Arial" w:hAnsi="Arial" w:cs="Arial"/>
              </w:rPr>
              <w:t>19 October</w:t>
            </w:r>
          </w:p>
          <w:p w14:paraId="0AD1B2EC" w14:textId="0E169D0E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2025</w:t>
            </w:r>
          </w:p>
          <w:p w14:paraId="358A0D30" w14:textId="442BD96B" w:rsidR="00C629D4" w:rsidRDefault="00C629D4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0C28C34E" w14:textId="77777777" w:rsidR="00C629D4" w:rsidRPr="00B90DDE" w:rsidRDefault="00C629D4" w:rsidP="00BE56F0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Student Registration (SMP)</w:t>
            </w:r>
          </w:p>
        </w:tc>
        <w:tc>
          <w:tcPr>
            <w:tcW w:w="4596" w:type="dxa"/>
            <w:vMerge w:val="restart"/>
          </w:tcPr>
          <w:p w14:paraId="12D94B26" w14:textId="77777777" w:rsidR="00C629D4" w:rsidRPr="00B90DDE" w:rsidRDefault="00C629D4" w:rsidP="00C629D4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Your tasks before the end of Week 2:</w:t>
            </w:r>
          </w:p>
          <w:p w14:paraId="3524B30B" w14:textId="77777777" w:rsidR="00C629D4" w:rsidRPr="00B90DDE" w:rsidRDefault="00C629D4" w:rsidP="00C629D4">
            <w:pPr>
              <w:spacing w:after="0" w:line="240" w:lineRule="auto"/>
              <w:rPr>
                <w:rFonts w:ascii="Arial" w:eastAsia="Calibri" w:hAnsi="Arial" w:cs="Arial"/>
              </w:rPr>
            </w:pPr>
          </w:p>
          <w:p w14:paraId="5BF57659" w14:textId="77777777" w:rsidR="00C629D4" w:rsidRPr="00B90DDE" w:rsidRDefault="00C629D4" w:rsidP="00C629D4">
            <w:pPr>
              <w:numPr>
                <w:ilvl w:val="0"/>
                <w:numId w:val="3"/>
              </w:numPr>
              <w:spacing w:after="0" w:line="240" w:lineRule="auto"/>
              <w:ind w:left="346"/>
              <w:contextualSpacing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 xml:space="preserve">Access </w:t>
            </w:r>
            <w:proofErr w:type="spellStart"/>
            <w:r w:rsidRPr="00B90DDE">
              <w:rPr>
                <w:rFonts w:ascii="Arial" w:eastAsia="Calibri" w:hAnsi="Arial" w:cs="Arial"/>
              </w:rPr>
              <w:t>PutraBlast</w:t>
            </w:r>
            <w:proofErr w:type="spellEnd"/>
            <w:r w:rsidRPr="00B90DDE">
              <w:rPr>
                <w:rFonts w:ascii="Arial" w:eastAsia="Calibri" w:hAnsi="Arial" w:cs="Arial"/>
              </w:rPr>
              <w:t xml:space="preserve"> (Your instructor’s name, instructor’s contact details, instructor’s welcome note and Google Drive Link are attached on </w:t>
            </w:r>
            <w:proofErr w:type="spellStart"/>
            <w:r w:rsidRPr="00B90DDE">
              <w:rPr>
                <w:rFonts w:ascii="Arial" w:eastAsia="Calibri" w:hAnsi="Arial" w:cs="Arial"/>
              </w:rPr>
              <w:t>PutraBlast</w:t>
            </w:r>
            <w:proofErr w:type="spellEnd"/>
            <w:r w:rsidRPr="00B90DDE">
              <w:rPr>
                <w:rFonts w:ascii="Arial" w:eastAsia="Calibri" w:hAnsi="Arial" w:cs="Arial"/>
              </w:rPr>
              <w:t>)</w:t>
            </w:r>
          </w:p>
          <w:p w14:paraId="72CA2DDD" w14:textId="77777777" w:rsidR="00C629D4" w:rsidRPr="00B90DDE" w:rsidRDefault="00C629D4" w:rsidP="00C629D4">
            <w:pPr>
              <w:spacing w:after="0" w:line="240" w:lineRule="auto"/>
              <w:ind w:left="346"/>
              <w:contextualSpacing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 xml:space="preserve"> </w:t>
            </w:r>
          </w:p>
          <w:p w14:paraId="514E68F3" w14:textId="1D5B1152" w:rsidR="00C629D4" w:rsidRPr="00B90DDE" w:rsidRDefault="00C629D4" w:rsidP="00C629D4">
            <w:pPr>
              <w:pStyle w:val="ListParagraph"/>
              <w:numPr>
                <w:ilvl w:val="0"/>
                <w:numId w:val="4"/>
              </w:numPr>
              <w:tabs>
                <w:tab w:val="clear" w:pos="720"/>
                <w:tab w:val="left" w:pos="346"/>
              </w:tabs>
              <w:spacing w:after="0" w:line="240" w:lineRule="auto"/>
              <w:ind w:left="346"/>
              <w:rPr>
                <w:rFonts w:ascii="Arial" w:eastAsia="Times New Roman" w:hAnsi="Arial" w:cs="Arial"/>
                <w:lang w:val="en-US"/>
              </w:rPr>
            </w:pPr>
            <w:r w:rsidRPr="00B90DDE">
              <w:rPr>
                <w:rFonts w:ascii="Arial" w:eastAsia="Calibri" w:hAnsi="Arial" w:cs="Arial"/>
              </w:rPr>
              <w:t>Access the CALC Official Website at</w:t>
            </w:r>
            <w:r w:rsidRPr="00B90DDE">
              <w:rPr>
                <w:rFonts w:ascii="Arial" w:eastAsia="Calibri" w:hAnsi="Arial" w:cs="Arial"/>
              </w:rPr>
              <w:br/>
            </w:r>
            <w:hyperlink r:id="rId8" w:history="1">
              <w:r w:rsidR="00B90DDE" w:rsidRPr="00B90DDE">
                <w:rPr>
                  <w:rStyle w:val="Hyperlink"/>
                  <w:rFonts w:ascii="Arial" w:hAnsi="Arial" w:cs="Arial"/>
                  <w:b/>
                  <w:bCs/>
                </w:rPr>
                <w:t>https://calc.upm.edu.my/</w:t>
              </w:r>
            </w:hyperlink>
            <w:r w:rsidR="00B90DDE">
              <w:rPr>
                <w:rFonts w:ascii="Arial" w:hAnsi="Arial" w:cs="Arial"/>
              </w:rPr>
              <w:t xml:space="preserve"> </w:t>
            </w:r>
            <w:r w:rsidRPr="00B90DDE">
              <w:rPr>
                <w:rFonts w:ascii="Arial" w:eastAsia="Calibri" w:hAnsi="Arial" w:cs="Arial"/>
              </w:rPr>
              <w:t xml:space="preserve">and download all lax </w:t>
            </w:r>
            <w:r w:rsidRPr="00B90DDE">
              <w:rPr>
                <w:rFonts w:ascii="Arial" w:eastAsia="Times New Roman" w:hAnsi="Arial" w:cs="Arial"/>
                <w:lang w:val="en-US"/>
              </w:rPr>
              <w:t xml:space="preserve">documents (Timeline, Briefing Slides, Submission Form, </w:t>
            </w:r>
            <w:proofErr w:type="spellStart"/>
            <w:r w:rsidRPr="00B90DDE">
              <w:rPr>
                <w:rFonts w:ascii="Arial" w:eastAsia="Times New Roman" w:hAnsi="Arial" w:cs="Arial"/>
                <w:lang w:val="en-US"/>
              </w:rPr>
              <w:t>etc</w:t>
            </w:r>
            <w:proofErr w:type="spellEnd"/>
            <w:r w:rsidRPr="00B90DDE">
              <w:rPr>
                <w:rFonts w:ascii="Arial" w:eastAsia="Times New Roman" w:hAnsi="Arial" w:cs="Arial"/>
                <w:lang w:val="en-US"/>
              </w:rPr>
              <w:t>)</w:t>
            </w:r>
          </w:p>
          <w:p w14:paraId="481D213F" w14:textId="77777777" w:rsidR="00C629D4" w:rsidRPr="00B90DDE" w:rsidRDefault="00C629D4" w:rsidP="00C629D4">
            <w:pPr>
              <w:spacing w:after="0" w:line="240" w:lineRule="auto"/>
              <w:ind w:left="346"/>
              <w:contextualSpacing/>
              <w:rPr>
                <w:rFonts w:ascii="Arial" w:eastAsia="Calibri" w:hAnsi="Arial" w:cs="Arial"/>
              </w:rPr>
            </w:pPr>
          </w:p>
          <w:p w14:paraId="2091481A" w14:textId="77777777" w:rsidR="00C629D4" w:rsidRPr="00B90DDE" w:rsidRDefault="00C629D4" w:rsidP="00C629D4">
            <w:pPr>
              <w:numPr>
                <w:ilvl w:val="0"/>
                <w:numId w:val="3"/>
              </w:numPr>
              <w:spacing w:after="0" w:line="240" w:lineRule="auto"/>
              <w:ind w:left="346" w:hanging="346"/>
              <w:contextualSpacing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 xml:space="preserve">Identify all group members via </w:t>
            </w:r>
            <w:proofErr w:type="spellStart"/>
            <w:r w:rsidRPr="00B90DDE">
              <w:rPr>
                <w:rFonts w:ascii="Arial" w:eastAsia="Calibri" w:hAnsi="Arial" w:cs="Arial"/>
              </w:rPr>
              <w:t>PutraBlast</w:t>
            </w:r>
            <w:proofErr w:type="spellEnd"/>
          </w:p>
          <w:p w14:paraId="0087DB9A" w14:textId="77777777" w:rsidR="00C629D4" w:rsidRPr="00B90DDE" w:rsidRDefault="00C629D4" w:rsidP="00C629D4">
            <w:pPr>
              <w:pStyle w:val="ListParagraph"/>
              <w:spacing w:after="0" w:line="240" w:lineRule="auto"/>
              <w:rPr>
                <w:rFonts w:ascii="Arial" w:eastAsia="Calibri" w:hAnsi="Arial" w:cs="Arial"/>
              </w:rPr>
            </w:pPr>
          </w:p>
          <w:p w14:paraId="7700415D" w14:textId="77777777" w:rsidR="00C629D4" w:rsidRPr="00B90DDE" w:rsidRDefault="00C629D4" w:rsidP="00C629D4">
            <w:pPr>
              <w:numPr>
                <w:ilvl w:val="0"/>
                <w:numId w:val="3"/>
              </w:numPr>
              <w:spacing w:after="0" w:line="240" w:lineRule="auto"/>
              <w:ind w:left="346"/>
              <w:contextualSpacing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Create/Join a WhatsApp group for your group to ease communication.</w:t>
            </w:r>
          </w:p>
          <w:p w14:paraId="5FD8833F" w14:textId="77777777" w:rsidR="00C629D4" w:rsidRPr="00B90DDE" w:rsidRDefault="00C629D4" w:rsidP="00C629D4">
            <w:pPr>
              <w:pStyle w:val="ListParagraph"/>
              <w:spacing w:after="0" w:line="240" w:lineRule="auto"/>
              <w:rPr>
                <w:rFonts w:ascii="Arial" w:eastAsia="Calibri" w:hAnsi="Arial" w:cs="Arial"/>
              </w:rPr>
            </w:pPr>
          </w:p>
          <w:p w14:paraId="102FF403" w14:textId="77777777" w:rsidR="00C629D4" w:rsidRPr="00B90DDE" w:rsidRDefault="00C629D4" w:rsidP="00C629D4">
            <w:pPr>
              <w:numPr>
                <w:ilvl w:val="0"/>
                <w:numId w:val="3"/>
              </w:numPr>
              <w:spacing w:after="0" w:line="240" w:lineRule="auto"/>
              <w:ind w:left="346" w:hanging="346"/>
              <w:contextualSpacing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 xml:space="preserve">Share contact information (name, email address &amp; college/residential info) </w:t>
            </w:r>
          </w:p>
          <w:p w14:paraId="1AB0CEB0" w14:textId="77777777" w:rsidR="00C629D4" w:rsidRPr="00B90DDE" w:rsidRDefault="00C629D4" w:rsidP="00C629D4">
            <w:pPr>
              <w:pStyle w:val="ListParagraph"/>
              <w:spacing w:after="0" w:line="240" w:lineRule="auto"/>
              <w:rPr>
                <w:rFonts w:ascii="Arial" w:eastAsia="Calibri" w:hAnsi="Arial" w:cs="Arial"/>
              </w:rPr>
            </w:pPr>
          </w:p>
          <w:p w14:paraId="0BF6073D" w14:textId="77777777" w:rsidR="00C629D4" w:rsidRPr="00B90DDE" w:rsidRDefault="00C629D4" w:rsidP="00C629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15" w:hanging="436"/>
              <w:rPr>
                <w:rFonts w:ascii="Arial" w:eastAsia="Calibri" w:hAnsi="Arial" w:cs="Arial"/>
              </w:rPr>
            </w:pPr>
            <w:r w:rsidRPr="00B90DDE">
              <w:rPr>
                <w:rFonts w:ascii="Arial" w:eastAsia="Times New Roman" w:hAnsi="Arial" w:cs="Arial"/>
              </w:rPr>
              <w:t xml:space="preserve">If you are the group leader, check out the group’s Google Drive Link in the instructor’s welcome note and join the group Google Drive A.S.A.P using only your UPM student email. </w:t>
            </w:r>
          </w:p>
          <w:p w14:paraId="788065B4" w14:textId="77777777" w:rsidR="00C629D4" w:rsidRPr="00B90DDE" w:rsidRDefault="00C629D4" w:rsidP="00C629D4">
            <w:pPr>
              <w:spacing w:after="0" w:line="240" w:lineRule="auto"/>
              <w:ind w:left="436" w:hanging="436"/>
              <w:contextualSpacing/>
              <w:rPr>
                <w:rFonts w:ascii="Arial" w:eastAsia="Calibri" w:hAnsi="Arial" w:cs="Arial"/>
              </w:rPr>
            </w:pPr>
          </w:p>
          <w:p w14:paraId="70CAB395" w14:textId="77777777" w:rsidR="00C629D4" w:rsidRPr="00B90DDE" w:rsidRDefault="00C629D4" w:rsidP="00C629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36" w:hanging="450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Set the date, time and platform for your first group meeting</w:t>
            </w:r>
          </w:p>
          <w:p w14:paraId="2B584B73" w14:textId="77777777" w:rsidR="00C629D4" w:rsidRPr="00B90DDE" w:rsidRDefault="00C629D4" w:rsidP="00C629D4">
            <w:pPr>
              <w:spacing w:after="0" w:line="276" w:lineRule="auto"/>
              <w:ind w:left="360"/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800" w:type="dxa"/>
            <w:vMerge w:val="restart"/>
          </w:tcPr>
          <w:p w14:paraId="7553390A" w14:textId="77777777" w:rsidR="00C629D4" w:rsidRDefault="00C629D4" w:rsidP="00C629D4">
            <w:pPr>
              <w:spacing w:after="0" w:line="276" w:lineRule="auto"/>
              <w:jc w:val="center"/>
              <w:rPr>
                <w:rFonts w:ascii="Arial" w:eastAsia="Calibri" w:hAnsi="Arial" w:cs="Arial"/>
                <w:color w:val="FF0000"/>
                <w:sz w:val="20"/>
                <w:szCs w:val="20"/>
                <w:highlight w:val="yellow"/>
              </w:rPr>
            </w:pPr>
          </w:p>
        </w:tc>
      </w:tr>
      <w:tr w:rsidR="00C629D4" w14:paraId="7826D279" w14:textId="77777777" w:rsidTr="00B90DDE">
        <w:tc>
          <w:tcPr>
            <w:tcW w:w="1782" w:type="dxa"/>
            <w:vAlign w:val="center"/>
          </w:tcPr>
          <w:p w14:paraId="7BA35C9B" w14:textId="77777777" w:rsidR="00BE56F0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2</w:t>
            </w:r>
          </w:p>
          <w:p w14:paraId="1E12BAB4" w14:textId="04383705" w:rsidR="00BE56F0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2</w:t>
            </w:r>
            <w:r w:rsidR="00BE56F0">
              <w:rPr>
                <w:rFonts w:ascii="Arial" w:eastAsia="Arial" w:hAnsi="Arial" w:cs="Arial"/>
              </w:rPr>
              <w:t>0</w:t>
            </w:r>
            <w:r w:rsidRPr="000B245F">
              <w:rPr>
                <w:rFonts w:ascii="Arial" w:eastAsia="Arial" w:hAnsi="Arial" w:cs="Arial"/>
              </w:rPr>
              <w:t xml:space="preserve"> – </w:t>
            </w:r>
            <w:r w:rsidR="00BE56F0">
              <w:rPr>
                <w:rFonts w:ascii="Arial" w:eastAsia="Arial" w:hAnsi="Arial" w:cs="Arial"/>
              </w:rPr>
              <w:t>26</w:t>
            </w:r>
            <w:r w:rsidRPr="000B245F">
              <w:rPr>
                <w:rFonts w:ascii="Arial" w:eastAsia="Arial" w:hAnsi="Arial" w:cs="Arial"/>
              </w:rPr>
              <w:t xml:space="preserve"> </w:t>
            </w:r>
            <w:r w:rsidR="00BE56F0">
              <w:rPr>
                <w:rFonts w:ascii="Arial" w:eastAsia="Arial" w:hAnsi="Arial" w:cs="Arial"/>
              </w:rPr>
              <w:t>October</w:t>
            </w:r>
          </w:p>
          <w:p w14:paraId="2375C7D0" w14:textId="4F914768" w:rsidR="00C629D4" w:rsidRDefault="00C629D4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0B245F">
              <w:rPr>
                <w:rFonts w:ascii="Arial" w:eastAsia="Arial" w:hAnsi="Arial" w:cs="Arial"/>
                <w:sz w:val="22"/>
                <w:szCs w:val="22"/>
              </w:rPr>
              <w:t>2025</w:t>
            </w:r>
          </w:p>
        </w:tc>
        <w:tc>
          <w:tcPr>
            <w:tcW w:w="1560" w:type="dxa"/>
            <w:vMerge/>
          </w:tcPr>
          <w:p w14:paraId="787F31AE" w14:textId="77777777" w:rsidR="00C629D4" w:rsidRDefault="00C629D4" w:rsidP="00C629D4">
            <w:pPr>
              <w:spacing w:after="0" w:line="276" w:lineRule="auto"/>
              <w:jc w:val="center"/>
              <w:rPr>
                <w:rFonts w:ascii="Arial" w:eastAsia="Calibri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4596" w:type="dxa"/>
            <w:vMerge/>
          </w:tcPr>
          <w:p w14:paraId="42A1C61D" w14:textId="77777777" w:rsidR="00C629D4" w:rsidRPr="00B90DDE" w:rsidRDefault="00C629D4" w:rsidP="00C629D4">
            <w:pPr>
              <w:spacing w:after="0" w:line="276" w:lineRule="auto"/>
              <w:jc w:val="both"/>
              <w:rPr>
                <w:rFonts w:ascii="Arial" w:eastAsia="Calibri" w:hAnsi="Arial" w:cs="Arial"/>
                <w:color w:val="FF0000"/>
              </w:rPr>
            </w:pPr>
          </w:p>
        </w:tc>
        <w:tc>
          <w:tcPr>
            <w:tcW w:w="1800" w:type="dxa"/>
            <w:vMerge/>
          </w:tcPr>
          <w:p w14:paraId="533A2192" w14:textId="77777777" w:rsidR="00C629D4" w:rsidRDefault="00C629D4" w:rsidP="00C629D4">
            <w:pPr>
              <w:spacing w:after="0" w:line="276" w:lineRule="auto"/>
              <w:jc w:val="center"/>
              <w:rPr>
                <w:rFonts w:ascii="Arial" w:eastAsia="Calibri" w:hAnsi="Arial" w:cs="Arial"/>
                <w:color w:val="FF0000"/>
                <w:sz w:val="20"/>
                <w:szCs w:val="20"/>
                <w:highlight w:val="yellow"/>
              </w:rPr>
            </w:pPr>
          </w:p>
        </w:tc>
      </w:tr>
      <w:tr w:rsidR="00C629D4" w14:paraId="7C5E7CD5" w14:textId="77777777" w:rsidTr="00B90DDE">
        <w:tc>
          <w:tcPr>
            <w:tcW w:w="1782" w:type="dxa"/>
            <w:vAlign w:val="center"/>
          </w:tcPr>
          <w:p w14:paraId="7C2230E0" w14:textId="556FE840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3</w:t>
            </w:r>
          </w:p>
          <w:p w14:paraId="46BA09AB" w14:textId="107105B5" w:rsidR="00C629D4" w:rsidRPr="000B245F" w:rsidRDefault="00B90DDE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7</w:t>
            </w:r>
            <w:r w:rsidR="00C629D4" w:rsidRPr="000B245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October</w:t>
            </w:r>
            <w:r w:rsidR="00C629D4" w:rsidRPr="000B245F">
              <w:rPr>
                <w:rFonts w:ascii="Arial" w:eastAsia="Arial" w:hAnsi="Arial" w:cs="Arial"/>
              </w:rPr>
              <w:t xml:space="preserve"> –</w:t>
            </w:r>
          </w:p>
          <w:p w14:paraId="437FE0CB" w14:textId="33A05CAE" w:rsidR="00C629D4" w:rsidRDefault="00B90DDE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 November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2025</w:t>
            </w:r>
          </w:p>
        </w:tc>
        <w:tc>
          <w:tcPr>
            <w:tcW w:w="1560" w:type="dxa"/>
            <w:vAlign w:val="center"/>
          </w:tcPr>
          <w:p w14:paraId="1BDFB2DA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1</w:t>
            </w:r>
          </w:p>
          <w:p w14:paraId="6FDD0645" w14:textId="77777777" w:rsidR="00C629D4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596" w:type="dxa"/>
          </w:tcPr>
          <w:p w14:paraId="0D46844C" w14:textId="77777777" w:rsidR="00C629D4" w:rsidRPr="00B90DDE" w:rsidRDefault="00C629D4" w:rsidP="00C629D4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373" w:hanging="284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Identify 2 global issues that the group would like to address in the coming weeks. Justify your selections. </w:t>
            </w:r>
          </w:p>
          <w:p w14:paraId="654E1B91" w14:textId="77777777" w:rsidR="00C629D4" w:rsidRPr="00B90DDE" w:rsidRDefault="00C629D4" w:rsidP="00C629D4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373" w:hanging="284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Divide the group members into 2 groups (3 person in each group).</w:t>
            </w:r>
          </w:p>
          <w:p w14:paraId="00848037" w14:textId="77777777" w:rsidR="00C629D4" w:rsidRPr="00B90DDE" w:rsidRDefault="00C629D4" w:rsidP="00C629D4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373" w:hanging="284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Assign each group to create 1 poem for each of the global issues selected.</w:t>
            </w:r>
          </w:p>
          <w:p w14:paraId="76377F17" w14:textId="77777777" w:rsidR="00C629D4" w:rsidRPr="00B90DDE" w:rsidRDefault="00C629D4" w:rsidP="00C629D4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373" w:hanging="284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eastAsia="Times New Roman" w:hAnsi="Arial" w:cs="Arial"/>
                <w:lang w:eastAsia="en-GB"/>
              </w:rPr>
              <w:t xml:space="preserve">Group Leader submits: </w:t>
            </w:r>
          </w:p>
          <w:p w14:paraId="4A138FA4" w14:textId="77777777" w:rsidR="00C629D4" w:rsidRPr="00B90DDE" w:rsidRDefault="00C629D4" w:rsidP="00C629D4">
            <w:pPr>
              <w:pStyle w:val="TableParagraph"/>
              <w:spacing w:before="0"/>
              <w:ind w:left="373"/>
              <w:rPr>
                <w:rFonts w:ascii="Arial" w:hAnsi="Arial" w:cs="Arial"/>
                <w:lang w:val="en-MY"/>
              </w:rPr>
            </w:pPr>
          </w:p>
          <w:p w14:paraId="6B7A5660" w14:textId="77777777" w:rsidR="00C629D4" w:rsidRPr="00B90DDE" w:rsidRDefault="00C629D4" w:rsidP="00C629D4">
            <w:pPr>
              <w:pStyle w:val="TableParagraph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1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4F508BDF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6012D289" w14:textId="4DDBF0DB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SF1_SEM</w:t>
            </w:r>
            <w:r w:rsidR="00B90DDE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B90DDE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B90DDE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4D23BA85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6EB7579B" w14:textId="77777777" w:rsidR="00C629D4" w:rsidRPr="00B90DDE" w:rsidRDefault="00C629D4" w:rsidP="00C629D4">
            <w:pPr>
              <w:pStyle w:val="TableParagraph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1 with the format</w:t>
            </w:r>
          </w:p>
          <w:p w14:paraId="0AA8C69B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07D7CE00" w14:textId="73C51AB2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1_SEM</w:t>
            </w:r>
            <w:r w:rsidR="00B90DDE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B90DDE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B90DDE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7D06977C" w14:textId="77777777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00EE66D0" w14:textId="77777777" w:rsidR="00C629D4" w:rsidRPr="00B90DDE" w:rsidRDefault="00C629D4" w:rsidP="00C629D4">
            <w:pPr>
              <w:pStyle w:val="TableParagraph"/>
              <w:spacing w:before="0"/>
              <w:rPr>
                <w:rFonts w:ascii="Arial" w:hAnsi="Arial" w:cs="Arial"/>
                <w:lang w:val="en-MY"/>
              </w:rPr>
            </w:pPr>
          </w:p>
          <w:p w14:paraId="54EAE94A" w14:textId="77777777" w:rsidR="00C629D4" w:rsidRDefault="00C629D4" w:rsidP="00C629D4">
            <w:pPr>
              <w:spacing w:after="0" w:line="276" w:lineRule="auto"/>
              <w:rPr>
                <w:rFonts w:ascii="Arial" w:hAnsi="Arial" w:cs="Arial"/>
                <w:i/>
                <w:lang w:val="en-MY"/>
              </w:rPr>
            </w:pPr>
            <w:r w:rsidRPr="00B90DDE">
              <w:rPr>
                <w:rFonts w:ascii="Arial" w:hAnsi="Arial" w:cs="Arial"/>
                <w:i/>
                <w:lang w:val="en-MY"/>
              </w:rPr>
              <w:t>*Please refer to instructions in the Notes section below on how the discussion video should be recorded.</w:t>
            </w:r>
          </w:p>
          <w:p w14:paraId="7BF6690C" w14:textId="77777777" w:rsidR="002E1043" w:rsidRDefault="002E1043" w:rsidP="00C629D4">
            <w:pPr>
              <w:spacing w:after="0" w:line="276" w:lineRule="auto"/>
              <w:rPr>
                <w:rFonts w:ascii="Arial" w:hAnsi="Arial" w:cs="Arial"/>
                <w:i/>
                <w:lang w:val="en-MY"/>
              </w:rPr>
            </w:pPr>
          </w:p>
          <w:p w14:paraId="5304B0C5" w14:textId="31D77131" w:rsidR="00C629D4" w:rsidRPr="00B90DDE" w:rsidRDefault="00B90DDE" w:rsidP="00B90DDE">
            <w:pPr>
              <w:spacing w:after="0" w:line="276" w:lineRule="auto"/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*All group members are expected to contribute at least one news item for each section in the next GDV.</w:t>
            </w:r>
          </w:p>
          <w:p w14:paraId="75FE68A7" w14:textId="77777777" w:rsidR="00C629D4" w:rsidRPr="00B90DDE" w:rsidRDefault="00C629D4" w:rsidP="00C629D4">
            <w:pPr>
              <w:pStyle w:val="TableParagraph"/>
              <w:spacing w:before="0"/>
              <w:ind w:left="0"/>
              <w:rPr>
                <w:rFonts w:ascii="Arial" w:hAnsi="Arial" w:cs="Arial"/>
              </w:rPr>
            </w:pPr>
          </w:p>
        </w:tc>
        <w:tc>
          <w:tcPr>
            <w:tcW w:w="1800" w:type="dxa"/>
            <w:vAlign w:val="center"/>
          </w:tcPr>
          <w:p w14:paraId="2C6A12C3" w14:textId="5BAA7F9B" w:rsidR="00C629D4" w:rsidRPr="00B90DDE" w:rsidRDefault="00B90DDE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B90DDE">
              <w:rPr>
                <w:rFonts w:ascii="Arial" w:hAnsi="Arial" w:cs="Arial"/>
                <w:sz w:val="22"/>
                <w:szCs w:val="22"/>
              </w:rPr>
              <w:t>3 November 2025</w:t>
            </w:r>
          </w:p>
        </w:tc>
      </w:tr>
      <w:tr w:rsidR="00C629D4" w14:paraId="277A870D" w14:textId="77777777" w:rsidTr="002E1043">
        <w:tc>
          <w:tcPr>
            <w:tcW w:w="1782" w:type="dxa"/>
            <w:vAlign w:val="center"/>
          </w:tcPr>
          <w:p w14:paraId="11D301FB" w14:textId="5C3E3BD8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4</w:t>
            </w:r>
          </w:p>
          <w:p w14:paraId="0EB63C0A" w14:textId="5CA9A6B5" w:rsidR="00C629D4" w:rsidRDefault="00B90DDE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eastAsia="Arial" w:hAnsi="Arial" w:cs="Arial"/>
                <w:sz w:val="22"/>
                <w:szCs w:val="22"/>
              </w:rPr>
              <w:t>9 November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2025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0029F4B3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2</w:t>
            </w:r>
          </w:p>
        </w:tc>
        <w:tc>
          <w:tcPr>
            <w:tcW w:w="4596" w:type="dxa"/>
            <w:tcBorders>
              <w:bottom w:val="single" w:sz="4" w:space="0" w:color="auto"/>
            </w:tcBorders>
          </w:tcPr>
          <w:p w14:paraId="649D18D1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Group 1 to recite their poem for the first global issue. Other group members will be the audience.</w:t>
            </w:r>
          </w:p>
          <w:p w14:paraId="79CE070E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Everyone discusses the poem created by Group 1 (e.g., study the word choice, explicit and implicit meanings, message </w:t>
            </w:r>
            <w:r w:rsidRPr="00B90DDE">
              <w:rPr>
                <w:rFonts w:ascii="Arial" w:hAnsi="Arial" w:cs="Arial"/>
              </w:rPr>
              <w:lastRenderedPageBreak/>
              <w:t xml:space="preserve">etc.) and its effectiveness in addressing the selected issue. </w:t>
            </w:r>
          </w:p>
          <w:p w14:paraId="6FF19959" w14:textId="77777777" w:rsidR="00C629D4" w:rsidRPr="00B90DDE" w:rsidRDefault="00C629D4" w:rsidP="00C629D4">
            <w:pPr>
              <w:pStyle w:val="TableParagraph"/>
              <w:numPr>
                <w:ilvl w:val="1"/>
                <w:numId w:val="8"/>
              </w:numPr>
              <w:spacing w:before="0"/>
              <w:ind w:left="373" w:hanging="373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eastAsia="Times New Roman" w:hAnsi="Arial" w:cs="Arial"/>
                <w:lang w:val="en-MY" w:eastAsia="en-GB"/>
              </w:rPr>
              <w:t xml:space="preserve">Group Leader submits: </w:t>
            </w:r>
          </w:p>
          <w:p w14:paraId="2294CF83" w14:textId="77777777" w:rsidR="00C629D4" w:rsidRPr="00B90DDE" w:rsidRDefault="00C629D4" w:rsidP="00C629D4">
            <w:pPr>
              <w:pStyle w:val="TableParagraph"/>
              <w:spacing w:before="0"/>
              <w:ind w:left="360"/>
              <w:rPr>
                <w:rFonts w:ascii="Arial" w:hAnsi="Arial" w:cs="Arial"/>
                <w:lang w:val="en-MY"/>
              </w:rPr>
            </w:pPr>
          </w:p>
          <w:p w14:paraId="41E9A8E2" w14:textId="77777777" w:rsidR="00C629D4" w:rsidRPr="00B90DDE" w:rsidRDefault="00C629D4" w:rsidP="00C629D4">
            <w:pPr>
              <w:pStyle w:val="TableParagraph"/>
              <w:numPr>
                <w:ilvl w:val="0"/>
                <w:numId w:val="9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2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3C00CD34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05CD1B56" w14:textId="59788465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SF2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289E64BF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5F8BB732" w14:textId="77777777" w:rsidR="00C629D4" w:rsidRPr="00B90DDE" w:rsidRDefault="00C629D4" w:rsidP="00C629D4">
            <w:pPr>
              <w:pStyle w:val="TableParagraph"/>
              <w:numPr>
                <w:ilvl w:val="0"/>
                <w:numId w:val="9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2 with the format</w:t>
            </w:r>
          </w:p>
          <w:p w14:paraId="0DFFE1C4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2C84E58F" w14:textId="3DD9EDFC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2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1486910B" w14:textId="3FEFD64C" w:rsidR="00C629D4" w:rsidRPr="00B90DDE" w:rsidRDefault="00C629D4" w:rsidP="002E1043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1B42364B" w14:textId="77777777" w:rsidR="00C629D4" w:rsidRDefault="00C629D4" w:rsidP="00C629D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4BA642EE" w14:textId="44627DB3" w:rsidR="002E1043" w:rsidRDefault="002E1043" w:rsidP="00C629D4">
            <w:pPr>
              <w:spacing w:after="0" w:line="240" w:lineRule="auto"/>
              <w:jc w:val="both"/>
              <w:rPr>
                <w:rFonts w:ascii="Arial" w:hAnsi="Arial" w:cs="Arial"/>
                <w:i/>
                <w:lang w:val="en-MY"/>
              </w:rPr>
            </w:pPr>
            <w:r>
              <w:rPr>
                <w:rFonts w:ascii="Arial" w:hAnsi="Arial" w:cs="Arial"/>
                <w:i/>
                <w:lang w:val="en-MY"/>
              </w:rPr>
              <w:t>*</w:t>
            </w:r>
            <w:r w:rsidRPr="00B90DDE">
              <w:rPr>
                <w:rFonts w:ascii="Arial" w:hAnsi="Arial" w:cs="Arial"/>
                <w:i/>
                <w:lang w:val="en-MY"/>
              </w:rPr>
              <w:t>Please refer to the Notes section below</w:t>
            </w:r>
            <w:r>
              <w:rPr>
                <w:rFonts w:ascii="Arial" w:hAnsi="Arial" w:cs="Arial"/>
                <w:i/>
                <w:lang w:val="en-MY"/>
              </w:rPr>
              <w:t>.</w:t>
            </w:r>
          </w:p>
          <w:p w14:paraId="0976FDDC" w14:textId="648A2F82" w:rsidR="002E1043" w:rsidRPr="002E1043" w:rsidRDefault="002E1043" w:rsidP="00C629D4">
            <w:pPr>
              <w:spacing w:after="0" w:line="240" w:lineRule="auto"/>
              <w:jc w:val="both"/>
              <w:rPr>
                <w:rFonts w:ascii="Arial" w:hAnsi="Arial" w:cs="Arial"/>
                <w:i/>
                <w:lang w:val="en-MY"/>
              </w:rPr>
            </w:pPr>
          </w:p>
        </w:tc>
        <w:tc>
          <w:tcPr>
            <w:tcW w:w="1800" w:type="dxa"/>
            <w:vAlign w:val="center"/>
          </w:tcPr>
          <w:p w14:paraId="4C3AAD19" w14:textId="5C00A165" w:rsidR="00C629D4" w:rsidRPr="000B245F" w:rsidRDefault="00C629D4" w:rsidP="002E1043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lastRenderedPageBreak/>
              <w:t>1</w:t>
            </w:r>
            <w:r w:rsidR="00B90DDE">
              <w:rPr>
                <w:rFonts w:ascii="Arial" w:eastAsia="Arial" w:hAnsi="Arial" w:cs="Arial"/>
              </w:rPr>
              <w:t>0 November</w:t>
            </w:r>
            <w:r w:rsidRPr="000B245F">
              <w:rPr>
                <w:rFonts w:ascii="Arial" w:eastAsia="Arial" w:hAnsi="Arial" w:cs="Arial"/>
              </w:rPr>
              <w:t xml:space="preserve"> 2025</w:t>
            </w:r>
          </w:p>
          <w:p w14:paraId="020F6F87" w14:textId="77777777" w:rsidR="00C629D4" w:rsidRPr="000B245F" w:rsidRDefault="00C629D4" w:rsidP="002E1043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  <w:p w14:paraId="0901DCA6" w14:textId="77777777" w:rsidR="00C629D4" w:rsidRDefault="00C629D4" w:rsidP="002E1043">
            <w:pPr>
              <w:spacing w:after="24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C629D4" w14:paraId="43FA758D" w14:textId="77777777" w:rsidTr="002E1043">
        <w:tc>
          <w:tcPr>
            <w:tcW w:w="1782" w:type="dxa"/>
            <w:vAlign w:val="center"/>
          </w:tcPr>
          <w:p w14:paraId="559D8F6D" w14:textId="736D5F1E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5</w:t>
            </w:r>
          </w:p>
          <w:p w14:paraId="59EC94E7" w14:textId="77777777" w:rsidR="00B90DDE" w:rsidRDefault="00C629D4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0B245F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B90DDE">
              <w:rPr>
                <w:rFonts w:ascii="Arial" w:eastAsia="Arial" w:hAnsi="Arial" w:cs="Arial"/>
                <w:sz w:val="22"/>
                <w:szCs w:val="22"/>
              </w:rPr>
              <w:t>0</w:t>
            </w:r>
            <w:r w:rsidRPr="000B245F">
              <w:rPr>
                <w:rFonts w:ascii="Arial" w:eastAsia="Arial" w:hAnsi="Arial" w:cs="Arial"/>
                <w:sz w:val="22"/>
                <w:szCs w:val="22"/>
              </w:rPr>
              <w:t xml:space="preserve"> – </w:t>
            </w:r>
            <w:r w:rsidR="00B90DDE">
              <w:rPr>
                <w:rFonts w:ascii="Arial" w:eastAsia="Arial" w:hAnsi="Arial" w:cs="Arial"/>
                <w:sz w:val="22"/>
                <w:szCs w:val="22"/>
              </w:rPr>
              <w:t>16</w:t>
            </w:r>
            <w:r w:rsidRPr="000B245F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B90DDE">
              <w:rPr>
                <w:rFonts w:ascii="Arial" w:eastAsia="Arial" w:hAnsi="Arial" w:cs="Arial"/>
                <w:sz w:val="22"/>
                <w:szCs w:val="22"/>
              </w:rPr>
              <w:t xml:space="preserve">November </w:t>
            </w:r>
          </w:p>
          <w:p w14:paraId="4C3FA84D" w14:textId="09D8B6E1" w:rsidR="00C629D4" w:rsidRDefault="00C629D4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 w:rsidRPr="000B245F">
              <w:rPr>
                <w:rFonts w:ascii="Arial" w:eastAsia="Arial" w:hAnsi="Arial" w:cs="Arial"/>
                <w:sz w:val="22"/>
                <w:szCs w:val="22"/>
              </w:rPr>
              <w:t>2025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41285E2D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3</w:t>
            </w:r>
          </w:p>
        </w:tc>
        <w:tc>
          <w:tcPr>
            <w:tcW w:w="4596" w:type="dxa"/>
            <w:tcBorders>
              <w:top w:val="single" w:sz="4" w:space="0" w:color="auto"/>
            </w:tcBorders>
          </w:tcPr>
          <w:p w14:paraId="44B1B3C6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Group 2 to recite their poem for the first global issue. Other group members will be the audience.</w:t>
            </w:r>
          </w:p>
          <w:p w14:paraId="704A7B15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Everyone discusses the poem created by Group 2 (e.g. study the word choice, explicit and implicit meanings, message etc.) and its effectiveness in addressing the selected issue. </w:t>
            </w:r>
          </w:p>
          <w:p w14:paraId="7460D1C2" w14:textId="77777777" w:rsidR="00C629D4" w:rsidRPr="00B90DDE" w:rsidRDefault="00C629D4" w:rsidP="00C629D4">
            <w:pPr>
              <w:pStyle w:val="TableParagraph"/>
              <w:numPr>
                <w:ilvl w:val="1"/>
                <w:numId w:val="8"/>
              </w:numPr>
              <w:spacing w:before="0"/>
              <w:ind w:left="373" w:hanging="373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eastAsia="Times New Roman" w:hAnsi="Arial" w:cs="Arial"/>
                <w:lang w:val="en-MY" w:eastAsia="en-GB"/>
              </w:rPr>
              <w:t xml:space="preserve">Group Leader submits: </w:t>
            </w:r>
          </w:p>
          <w:p w14:paraId="415BE681" w14:textId="77777777" w:rsidR="00C629D4" w:rsidRPr="00B90DDE" w:rsidRDefault="00C629D4" w:rsidP="00C629D4">
            <w:pPr>
              <w:pStyle w:val="TableParagraph"/>
              <w:spacing w:before="0"/>
              <w:ind w:left="360"/>
              <w:rPr>
                <w:rFonts w:ascii="Arial" w:hAnsi="Arial" w:cs="Arial"/>
                <w:lang w:val="en-MY"/>
              </w:rPr>
            </w:pPr>
          </w:p>
          <w:p w14:paraId="7DA6B368" w14:textId="77777777" w:rsidR="00C629D4" w:rsidRPr="00B90DDE" w:rsidRDefault="00C629D4" w:rsidP="00C629D4">
            <w:pPr>
              <w:pStyle w:val="TableParagraph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3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7F3DA718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7B404FE8" w14:textId="35DC1DE3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SF3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6D4671C9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42882B9F" w14:textId="77777777" w:rsidR="00C629D4" w:rsidRPr="00B90DDE" w:rsidRDefault="00C629D4" w:rsidP="00C629D4">
            <w:pPr>
              <w:pStyle w:val="TableParagraph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3 with the format</w:t>
            </w:r>
          </w:p>
          <w:p w14:paraId="7CFE597C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44BBEB60" w14:textId="20751B48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3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78418921" w14:textId="77777777" w:rsidR="00C629D4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236F570A" w14:textId="77777777" w:rsidR="002E1043" w:rsidRPr="00B90DDE" w:rsidRDefault="002E1043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</w:p>
          <w:p w14:paraId="39DA597C" w14:textId="77777777" w:rsidR="002E1043" w:rsidRDefault="002E1043" w:rsidP="002E1043">
            <w:pPr>
              <w:spacing w:after="0" w:line="240" w:lineRule="auto"/>
              <w:jc w:val="both"/>
              <w:rPr>
                <w:rFonts w:ascii="Arial" w:hAnsi="Arial" w:cs="Arial"/>
                <w:i/>
                <w:lang w:val="en-MY"/>
              </w:rPr>
            </w:pPr>
            <w:r>
              <w:rPr>
                <w:rFonts w:ascii="Arial" w:hAnsi="Arial" w:cs="Arial"/>
                <w:i/>
                <w:lang w:val="en-MY"/>
              </w:rPr>
              <w:t>*</w:t>
            </w:r>
            <w:r w:rsidRPr="00B90DDE">
              <w:rPr>
                <w:rFonts w:ascii="Arial" w:hAnsi="Arial" w:cs="Arial"/>
                <w:i/>
                <w:lang w:val="en-MY"/>
              </w:rPr>
              <w:t>Please refer to the Notes section below</w:t>
            </w:r>
            <w:r>
              <w:rPr>
                <w:rFonts w:ascii="Arial" w:hAnsi="Arial" w:cs="Arial"/>
                <w:i/>
                <w:lang w:val="en-MY"/>
              </w:rPr>
              <w:t>.</w:t>
            </w:r>
          </w:p>
          <w:p w14:paraId="1EA7405F" w14:textId="77777777" w:rsidR="00C629D4" w:rsidRPr="00B90DDE" w:rsidRDefault="00C629D4" w:rsidP="00C629D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  <w:vAlign w:val="center"/>
          </w:tcPr>
          <w:p w14:paraId="76E3076E" w14:textId="19F965D2" w:rsidR="00C629D4" w:rsidRPr="000B245F" w:rsidRDefault="002E1043" w:rsidP="002E1043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7 November </w:t>
            </w:r>
            <w:r w:rsidR="00C629D4" w:rsidRPr="000B245F">
              <w:rPr>
                <w:rFonts w:ascii="Arial" w:eastAsia="Arial" w:hAnsi="Arial" w:cs="Arial"/>
              </w:rPr>
              <w:t>2025</w:t>
            </w:r>
          </w:p>
          <w:p w14:paraId="115D5109" w14:textId="7700DB1E" w:rsidR="00C629D4" w:rsidRDefault="00C629D4" w:rsidP="002E1043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color w:val="FF0000"/>
                <w:sz w:val="20"/>
                <w:szCs w:val="20"/>
              </w:rPr>
            </w:pPr>
          </w:p>
        </w:tc>
      </w:tr>
      <w:tr w:rsidR="00C629D4" w14:paraId="33BAE76D" w14:textId="77777777" w:rsidTr="002E1043">
        <w:tc>
          <w:tcPr>
            <w:tcW w:w="1782" w:type="dxa"/>
            <w:vAlign w:val="center"/>
          </w:tcPr>
          <w:p w14:paraId="57B53EBC" w14:textId="3AB59255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6</w:t>
            </w:r>
          </w:p>
          <w:p w14:paraId="03293A7E" w14:textId="77777777" w:rsidR="00B90DDE" w:rsidRDefault="00B90DDE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7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eastAsia="Arial" w:hAnsi="Arial" w:cs="Arial"/>
                <w:sz w:val="22"/>
                <w:szCs w:val="22"/>
              </w:rPr>
              <w:t>23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sz w:val="22"/>
                <w:szCs w:val="22"/>
              </w:rPr>
              <w:t>November</w:t>
            </w:r>
            <w:r w:rsidR="00C629D4" w:rsidRPr="000B245F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1279FCF7" w14:textId="70583654" w:rsidR="00C629D4" w:rsidRDefault="00C629D4" w:rsidP="00B90DDE">
            <w:pPr>
              <w:pStyle w:val="NormalWeb"/>
              <w:spacing w:beforeAutospacing="0" w:afterAutospacing="0" w:line="21" w:lineRule="atLeast"/>
              <w:jc w:val="center"/>
              <w:rPr>
                <w:rFonts w:ascii="Arial" w:eastAsia="Calibri" w:hAnsi="Arial" w:cs="Arial"/>
                <w:color w:val="FF0000"/>
                <w:sz w:val="20"/>
                <w:szCs w:val="20"/>
                <w:highlight w:val="yellow"/>
              </w:rPr>
            </w:pPr>
            <w:r w:rsidRPr="000B245F">
              <w:rPr>
                <w:rFonts w:ascii="Arial" w:eastAsia="Arial" w:hAnsi="Arial" w:cs="Arial"/>
                <w:sz w:val="22"/>
                <w:szCs w:val="22"/>
              </w:rPr>
              <w:t>2025</w:t>
            </w:r>
          </w:p>
        </w:tc>
        <w:tc>
          <w:tcPr>
            <w:tcW w:w="1560" w:type="dxa"/>
            <w:vAlign w:val="center"/>
          </w:tcPr>
          <w:p w14:paraId="6CEA490C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4</w:t>
            </w:r>
          </w:p>
        </w:tc>
        <w:tc>
          <w:tcPr>
            <w:tcW w:w="4596" w:type="dxa"/>
          </w:tcPr>
          <w:p w14:paraId="73014FD6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Group 1 to recite their poem for the second global issue. Other group members will be the audience.</w:t>
            </w:r>
          </w:p>
          <w:p w14:paraId="1460B5F6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Everyone discusses the poem created by Group 1 (e.g., study the word choice, explicit and implicit meanings, message </w:t>
            </w:r>
            <w:r w:rsidRPr="00B90DDE">
              <w:rPr>
                <w:rFonts w:ascii="Arial" w:hAnsi="Arial" w:cs="Arial"/>
              </w:rPr>
              <w:lastRenderedPageBreak/>
              <w:t xml:space="preserve">etc.) and its effectiveness in addressing the selected issue. </w:t>
            </w:r>
          </w:p>
          <w:p w14:paraId="5D316386" w14:textId="77777777" w:rsidR="00C629D4" w:rsidRPr="00B90DDE" w:rsidRDefault="00C629D4" w:rsidP="00C629D4">
            <w:pPr>
              <w:pStyle w:val="TableParagraph"/>
              <w:numPr>
                <w:ilvl w:val="1"/>
                <w:numId w:val="8"/>
              </w:numPr>
              <w:spacing w:before="0"/>
              <w:ind w:left="373" w:hanging="373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eastAsia="Times New Roman" w:hAnsi="Arial" w:cs="Arial"/>
                <w:lang w:val="en-MY" w:eastAsia="en-GB"/>
              </w:rPr>
              <w:t xml:space="preserve">Group Leader submits: </w:t>
            </w:r>
          </w:p>
          <w:p w14:paraId="4AC3FE9F" w14:textId="77777777" w:rsidR="00C629D4" w:rsidRPr="00B90DDE" w:rsidRDefault="00C629D4" w:rsidP="00C629D4">
            <w:pPr>
              <w:pStyle w:val="TableParagraph"/>
              <w:spacing w:before="0"/>
              <w:ind w:left="360"/>
              <w:rPr>
                <w:rFonts w:ascii="Arial" w:hAnsi="Arial" w:cs="Arial"/>
                <w:lang w:val="en-MY"/>
              </w:rPr>
            </w:pPr>
          </w:p>
          <w:p w14:paraId="5C0BE5AA" w14:textId="77777777" w:rsidR="00C629D4" w:rsidRPr="00B90DDE" w:rsidRDefault="00C629D4" w:rsidP="00C629D4">
            <w:pPr>
              <w:pStyle w:val="TableParagraph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4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4F7684AC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10CC9321" w14:textId="3CACDD20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SF4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133507E5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747CAACA" w14:textId="77777777" w:rsidR="00C629D4" w:rsidRPr="00B90DDE" w:rsidRDefault="00C629D4" w:rsidP="00C629D4">
            <w:pPr>
              <w:pStyle w:val="TableParagraph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4 with the format</w:t>
            </w:r>
          </w:p>
          <w:p w14:paraId="6DB0F5F9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38D9558E" w14:textId="21FABA88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4_SEM</w:t>
            </w:r>
            <w:r w:rsidR="002E1043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2E1043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04B40B6C" w14:textId="77777777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0A26D1C1" w14:textId="77777777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</w:p>
          <w:p w14:paraId="37330810" w14:textId="4FBFC02F" w:rsidR="00C629D4" w:rsidRPr="00B90DDE" w:rsidRDefault="00C629D4" w:rsidP="00AF2587">
            <w:pPr>
              <w:spacing w:after="0" w:line="276" w:lineRule="auto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i/>
                <w:lang w:val="en-MY"/>
              </w:rPr>
              <w:t>*Please refer to the Notes section below</w:t>
            </w:r>
            <w:r w:rsidR="00AF2587">
              <w:rPr>
                <w:rFonts w:ascii="Arial" w:hAnsi="Arial" w:cs="Arial"/>
                <w:i/>
                <w:lang w:val="en-MY"/>
              </w:rPr>
              <w:t>.</w:t>
            </w:r>
          </w:p>
          <w:p w14:paraId="3BC918F7" w14:textId="77777777" w:rsidR="00C629D4" w:rsidRPr="00B90DDE" w:rsidRDefault="00C629D4" w:rsidP="00C629D4">
            <w:pPr>
              <w:pStyle w:val="ListParagraph"/>
              <w:spacing w:after="0" w:line="240" w:lineRule="auto"/>
              <w:ind w:left="348"/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  <w:vAlign w:val="center"/>
          </w:tcPr>
          <w:p w14:paraId="7834153D" w14:textId="22F61DBB" w:rsidR="00C629D4" w:rsidRPr="000B245F" w:rsidRDefault="00C629D4" w:rsidP="002E1043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lastRenderedPageBreak/>
              <w:t>2</w:t>
            </w:r>
            <w:r w:rsidR="002E1043">
              <w:rPr>
                <w:rFonts w:ascii="Arial" w:eastAsia="Arial" w:hAnsi="Arial" w:cs="Arial"/>
              </w:rPr>
              <w:t>4 November</w:t>
            </w:r>
            <w:r w:rsidRPr="000B245F">
              <w:rPr>
                <w:rFonts w:ascii="Arial" w:eastAsia="Arial" w:hAnsi="Arial" w:cs="Arial"/>
              </w:rPr>
              <w:t xml:space="preserve"> 2025</w:t>
            </w:r>
          </w:p>
          <w:p w14:paraId="2CCF9CB0" w14:textId="01CB882F" w:rsidR="00C629D4" w:rsidRDefault="00C629D4" w:rsidP="002E1043">
            <w:pPr>
              <w:pStyle w:val="NormalWeb"/>
              <w:spacing w:beforeAutospacing="0" w:afterAutospacing="0" w:line="18" w:lineRule="atLeast"/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C629D4" w14:paraId="4AC28DB5" w14:textId="77777777" w:rsidTr="00AF2587">
        <w:tc>
          <w:tcPr>
            <w:tcW w:w="1782" w:type="dxa"/>
            <w:vAlign w:val="center"/>
          </w:tcPr>
          <w:p w14:paraId="263F01BD" w14:textId="454F61CC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7</w:t>
            </w:r>
          </w:p>
          <w:p w14:paraId="3B199176" w14:textId="77777777" w:rsidR="00B90DDE" w:rsidRDefault="00B90DDE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4</w:t>
            </w:r>
            <w:r w:rsidR="00C629D4" w:rsidRPr="000B245F">
              <w:rPr>
                <w:rFonts w:ascii="Arial" w:eastAsia="Arial" w:hAnsi="Arial" w:cs="Arial"/>
              </w:rPr>
              <w:t xml:space="preserve"> –</w:t>
            </w:r>
            <w:r>
              <w:rPr>
                <w:rFonts w:ascii="Arial" w:eastAsia="Arial" w:hAnsi="Arial" w:cs="Arial"/>
              </w:rPr>
              <w:t xml:space="preserve"> 30 November</w:t>
            </w:r>
            <w:r w:rsidR="00C629D4" w:rsidRPr="000B245F">
              <w:rPr>
                <w:rFonts w:ascii="Arial" w:eastAsia="Arial" w:hAnsi="Arial" w:cs="Arial"/>
              </w:rPr>
              <w:t xml:space="preserve"> </w:t>
            </w:r>
          </w:p>
          <w:p w14:paraId="3BBCFAB7" w14:textId="7BAD1C09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2025</w:t>
            </w:r>
          </w:p>
        </w:tc>
        <w:tc>
          <w:tcPr>
            <w:tcW w:w="1560" w:type="dxa"/>
            <w:vAlign w:val="center"/>
          </w:tcPr>
          <w:p w14:paraId="5BEB14F2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5</w:t>
            </w:r>
          </w:p>
        </w:tc>
        <w:tc>
          <w:tcPr>
            <w:tcW w:w="4596" w:type="dxa"/>
          </w:tcPr>
          <w:p w14:paraId="648F7947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>Group 2 to recite their poem for the second global issue. Other group members will be the audience.</w:t>
            </w:r>
          </w:p>
          <w:p w14:paraId="6F2C922D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Everyone discusses the poem created by Group 2 (e.g. study the word choice, explicit and implicit meanings, message etc.) and its effectiveness in addressing the selected issue. </w:t>
            </w:r>
          </w:p>
          <w:p w14:paraId="1BF0AC14" w14:textId="77777777" w:rsidR="00C629D4" w:rsidRPr="00B90DDE" w:rsidRDefault="00C629D4" w:rsidP="00C629D4">
            <w:pPr>
              <w:pStyle w:val="TableParagraph"/>
              <w:numPr>
                <w:ilvl w:val="1"/>
                <w:numId w:val="8"/>
              </w:numPr>
              <w:spacing w:before="0"/>
              <w:ind w:left="373" w:hanging="373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eastAsia="Times New Roman" w:hAnsi="Arial" w:cs="Arial"/>
                <w:lang w:val="en-MY" w:eastAsia="en-GB"/>
              </w:rPr>
              <w:t xml:space="preserve">Group Leader submits: </w:t>
            </w:r>
          </w:p>
          <w:p w14:paraId="7B064C1C" w14:textId="77777777" w:rsidR="00C629D4" w:rsidRPr="00B90DDE" w:rsidRDefault="00C629D4" w:rsidP="00C629D4">
            <w:pPr>
              <w:pStyle w:val="TableParagraph"/>
              <w:spacing w:before="0"/>
              <w:ind w:left="373"/>
              <w:rPr>
                <w:rFonts w:ascii="Arial" w:hAnsi="Arial" w:cs="Arial"/>
                <w:lang w:val="en-MY"/>
              </w:rPr>
            </w:pPr>
          </w:p>
          <w:p w14:paraId="3BA2CE00" w14:textId="77777777" w:rsidR="00C629D4" w:rsidRPr="00B90DDE" w:rsidRDefault="00C629D4" w:rsidP="00C629D4">
            <w:pPr>
              <w:pStyle w:val="TableParagraph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5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6FC5AB57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0D4B248A" w14:textId="7C433D8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SF5_SEM</w:t>
            </w:r>
            <w:r w:rsidR="00AF2587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16C58665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32C19660" w14:textId="77777777" w:rsidR="00C629D4" w:rsidRPr="00B90DDE" w:rsidRDefault="00C629D4" w:rsidP="00C629D4">
            <w:pPr>
              <w:pStyle w:val="TableParagraph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5 with the format</w:t>
            </w:r>
          </w:p>
          <w:p w14:paraId="47B2B7DE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2E449511" w14:textId="0A1CE9DC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5_SEM</w:t>
            </w:r>
            <w:r w:rsidR="00AF2587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181789B7" w14:textId="77777777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5A0AF178" w14:textId="77777777" w:rsidR="00C629D4" w:rsidRPr="00B90DDE" w:rsidRDefault="00C629D4" w:rsidP="00C629D4">
            <w:pPr>
              <w:pStyle w:val="TableParagraph"/>
              <w:spacing w:before="0"/>
              <w:rPr>
                <w:rFonts w:ascii="Arial" w:hAnsi="Arial" w:cs="Arial"/>
                <w:lang w:val="en-MY"/>
              </w:rPr>
            </w:pPr>
          </w:p>
          <w:p w14:paraId="1F2545FB" w14:textId="08878663" w:rsidR="00C629D4" w:rsidRPr="00B90DDE" w:rsidRDefault="00C629D4" w:rsidP="00AF2587">
            <w:pPr>
              <w:spacing w:after="0" w:line="276" w:lineRule="auto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i/>
                <w:lang w:val="en-MY"/>
              </w:rPr>
              <w:t>*Please refer to the Notes section below</w:t>
            </w:r>
            <w:r w:rsidR="00AF2587">
              <w:rPr>
                <w:rFonts w:ascii="Arial" w:hAnsi="Arial" w:cs="Arial"/>
                <w:i/>
                <w:lang w:val="en-MY"/>
              </w:rPr>
              <w:t>.</w:t>
            </w:r>
          </w:p>
          <w:p w14:paraId="73FA6E3F" w14:textId="77777777" w:rsidR="00C629D4" w:rsidRPr="00B90DDE" w:rsidRDefault="00C629D4" w:rsidP="00C629D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  <w:vAlign w:val="center"/>
          </w:tcPr>
          <w:p w14:paraId="3CA43F67" w14:textId="77777777" w:rsidR="00AF2587" w:rsidRDefault="00AF2587" w:rsidP="00AF2587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 December</w:t>
            </w:r>
          </w:p>
          <w:p w14:paraId="3F1B7FB1" w14:textId="4D7C826C" w:rsidR="00C629D4" w:rsidRPr="000B245F" w:rsidRDefault="00C629D4" w:rsidP="00AF2587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2025</w:t>
            </w:r>
          </w:p>
          <w:p w14:paraId="47D17D59" w14:textId="77777777" w:rsidR="00C629D4" w:rsidRDefault="00C629D4" w:rsidP="00AF2587">
            <w:pPr>
              <w:jc w:val="center"/>
              <w:textAlignment w:val="top"/>
              <w:rPr>
                <w:rFonts w:ascii="Arial" w:eastAsia="Calibri" w:hAnsi="Arial" w:cs="Arial"/>
                <w:color w:val="FF0000"/>
                <w:sz w:val="20"/>
                <w:szCs w:val="20"/>
                <w:highlight w:val="yellow"/>
              </w:rPr>
            </w:pPr>
          </w:p>
        </w:tc>
      </w:tr>
      <w:tr w:rsidR="00C629D4" w14:paraId="4D4CC2F0" w14:textId="77777777" w:rsidTr="00AF2587">
        <w:tc>
          <w:tcPr>
            <w:tcW w:w="1782" w:type="dxa"/>
            <w:shd w:val="clear" w:color="auto" w:fill="auto"/>
            <w:vAlign w:val="center"/>
          </w:tcPr>
          <w:p w14:paraId="2A0A7434" w14:textId="330A4EB3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Week 8</w:t>
            </w:r>
          </w:p>
          <w:p w14:paraId="5EB33B59" w14:textId="77777777" w:rsidR="00B90DDE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 xml:space="preserve">1 – </w:t>
            </w:r>
            <w:r w:rsidR="00B90DDE">
              <w:rPr>
                <w:rFonts w:ascii="Arial" w:eastAsia="Arial" w:hAnsi="Arial" w:cs="Arial"/>
              </w:rPr>
              <w:t xml:space="preserve">7 </w:t>
            </w:r>
          </w:p>
          <w:p w14:paraId="75576FFA" w14:textId="78DA0308" w:rsidR="00B90DDE" w:rsidRDefault="00B90DDE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cember</w:t>
            </w:r>
          </w:p>
          <w:p w14:paraId="6E18C608" w14:textId="26DC87EE" w:rsidR="00C629D4" w:rsidRPr="000B245F" w:rsidRDefault="00C629D4" w:rsidP="00B90DDE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B245F">
              <w:rPr>
                <w:rFonts w:ascii="Arial" w:eastAsia="Arial" w:hAnsi="Arial" w:cs="Arial"/>
              </w:rPr>
              <w:t>2025</w:t>
            </w:r>
          </w:p>
          <w:p w14:paraId="2A4CAA70" w14:textId="77777777" w:rsidR="00C629D4" w:rsidRDefault="00C629D4" w:rsidP="00B90DDE">
            <w:pPr>
              <w:jc w:val="center"/>
              <w:textAlignment w:val="top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5A33583D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  <w:r w:rsidRPr="00B90DDE">
              <w:rPr>
                <w:rFonts w:ascii="Arial" w:eastAsia="Calibri" w:hAnsi="Arial" w:cs="Arial"/>
              </w:rPr>
              <w:t>Group Discussion 6</w:t>
            </w:r>
          </w:p>
          <w:p w14:paraId="7ECCF5EC" w14:textId="77777777" w:rsidR="00C629D4" w:rsidRPr="00B90DDE" w:rsidRDefault="00C629D4" w:rsidP="00B90DDE">
            <w:pPr>
              <w:spacing w:after="0" w:line="276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596" w:type="dxa"/>
          </w:tcPr>
          <w:p w14:paraId="18034FCE" w14:textId="77777777" w:rsidR="00C629D4" w:rsidRPr="00B90DDE" w:rsidRDefault="00C629D4" w:rsidP="00C629D4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</w:rPr>
            </w:pPr>
            <w:r w:rsidRPr="00B90DDE">
              <w:rPr>
                <w:rFonts w:ascii="Arial" w:hAnsi="Arial" w:cs="Arial"/>
              </w:rPr>
              <w:t xml:space="preserve">Everyone discusses all the 4 poems created by the group and select the best poem. Justify your decision. </w:t>
            </w:r>
          </w:p>
          <w:p w14:paraId="5219490F" w14:textId="77777777" w:rsidR="00C629D4" w:rsidRPr="00B90DDE" w:rsidRDefault="00C629D4" w:rsidP="00C629D4">
            <w:pPr>
              <w:pStyle w:val="TableParagraph"/>
              <w:numPr>
                <w:ilvl w:val="1"/>
                <w:numId w:val="8"/>
              </w:numPr>
              <w:spacing w:before="0"/>
              <w:ind w:left="373" w:hanging="373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eastAsia="Times New Roman" w:hAnsi="Arial" w:cs="Arial"/>
                <w:lang w:val="en-MY" w:eastAsia="en-GB"/>
              </w:rPr>
              <w:t xml:space="preserve">Group Leader submits: </w:t>
            </w:r>
          </w:p>
          <w:p w14:paraId="2F149945" w14:textId="77777777" w:rsidR="00C629D4" w:rsidRPr="00B90DDE" w:rsidRDefault="00C629D4" w:rsidP="00C629D4">
            <w:pPr>
              <w:pStyle w:val="TableParagraph"/>
              <w:spacing w:before="0"/>
              <w:ind w:left="360"/>
              <w:rPr>
                <w:rFonts w:ascii="Arial" w:hAnsi="Arial" w:cs="Arial"/>
                <w:lang w:val="en-MY"/>
              </w:rPr>
            </w:pPr>
          </w:p>
          <w:p w14:paraId="4448B738" w14:textId="77777777" w:rsidR="00C629D4" w:rsidRPr="00B90DDE" w:rsidRDefault="00C629D4" w:rsidP="00C629D4">
            <w:pPr>
              <w:pStyle w:val="TableParagraph"/>
              <w:numPr>
                <w:ilvl w:val="0"/>
                <w:numId w:val="13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Submission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</w:t>
            </w:r>
            <w:r w:rsidRPr="00B90DDE">
              <w:rPr>
                <w:rFonts w:ascii="Arial" w:hAnsi="Arial" w:cs="Arial"/>
                <w:lang w:val="en-MY"/>
              </w:rPr>
              <w:t>Form</w:t>
            </w:r>
            <w:r w:rsidRPr="00B90DDE">
              <w:rPr>
                <w:rFonts w:ascii="Arial" w:hAnsi="Arial" w:cs="Arial"/>
                <w:spacing w:val="-1"/>
                <w:lang w:val="en-MY"/>
              </w:rPr>
              <w:t xml:space="preserve"> 6</w:t>
            </w:r>
            <w:r w:rsidRPr="00B90DDE">
              <w:rPr>
                <w:rFonts w:ascii="Arial" w:hAnsi="Arial" w:cs="Arial"/>
                <w:lang w:val="en-MY"/>
              </w:rPr>
              <w:t xml:space="preserve"> with the format </w:t>
            </w:r>
          </w:p>
          <w:p w14:paraId="34A9C04D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6F432575" w14:textId="5D5A271D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 xml:space="preserve">Insert your group </w:t>
            </w:r>
            <w:r w:rsidRPr="00B90DDE">
              <w:rPr>
                <w:rFonts w:ascii="Arial" w:hAnsi="Arial" w:cs="Arial"/>
                <w:lang w:val="en-MY"/>
              </w:rPr>
              <w:lastRenderedPageBreak/>
              <w:t>no.)_SF6_SEM</w:t>
            </w:r>
            <w:r w:rsidR="00AF2587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Google drive and </w:t>
            </w:r>
            <w:proofErr w:type="spellStart"/>
            <w:r w:rsidRPr="00B90DDE">
              <w:rPr>
                <w:rFonts w:ascii="Arial" w:hAnsi="Arial" w:cs="Arial"/>
                <w:lang w:val="en-MY"/>
              </w:rPr>
              <w:t>Putrablast</w:t>
            </w:r>
            <w:proofErr w:type="spellEnd"/>
            <w:r w:rsidRPr="00B90DDE">
              <w:rPr>
                <w:rFonts w:ascii="Arial" w:hAnsi="Arial" w:cs="Arial"/>
                <w:lang w:val="en-MY"/>
              </w:rPr>
              <w:t>.</w:t>
            </w:r>
          </w:p>
          <w:p w14:paraId="7E00F163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053954C9" w14:textId="77777777" w:rsidR="00C629D4" w:rsidRPr="00B90DDE" w:rsidRDefault="00C629D4" w:rsidP="00C629D4">
            <w:pPr>
              <w:pStyle w:val="TableParagraph"/>
              <w:numPr>
                <w:ilvl w:val="0"/>
                <w:numId w:val="13"/>
              </w:numPr>
              <w:spacing w:before="0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roup Discussion Video 6 with the format</w:t>
            </w:r>
          </w:p>
          <w:p w14:paraId="03765334" w14:textId="77777777" w:rsidR="00C629D4" w:rsidRPr="00B90DDE" w:rsidRDefault="00C629D4" w:rsidP="00C629D4">
            <w:pPr>
              <w:pStyle w:val="TableParagraph"/>
              <w:spacing w:before="0"/>
              <w:ind w:left="706"/>
              <w:rPr>
                <w:rFonts w:ascii="Arial" w:hAnsi="Arial" w:cs="Arial"/>
                <w:lang w:val="en-MY"/>
              </w:rPr>
            </w:pPr>
          </w:p>
          <w:p w14:paraId="6D629D7F" w14:textId="76183984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LAX2047_</w:t>
            </w:r>
            <w:proofErr w:type="gramStart"/>
            <w:r w:rsidRPr="00B90DDE">
              <w:rPr>
                <w:rFonts w:ascii="Arial" w:hAnsi="Arial" w:cs="Arial"/>
                <w:lang w:val="en-MY"/>
              </w:rPr>
              <w:t>G(</w:t>
            </w:r>
            <w:proofErr w:type="gramEnd"/>
            <w:r w:rsidRPr="00B90DDE">
              <w:rPr>
                <w:rFonts w:ascii="Arial" w:hAnsi="Arial" w:cs="Arial"/>
                <w:lang w:val="en-MY"/>
              </w:rPr>
              <w:t>Insert your group no.)_GDV6_SEM</w:t>
            </w:r>
            <w:r w:rsidR="00AF2587">
              <w:rPr>
                <w:rFonts w:ascii="Arial" w:hAnsi="Arial" w:cs="Arial"/>
                <w:lang w:val="en-MY"/>
              </w:rPr>
              <w:t>1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5</w:t>
            </w:r>
            <w:r w:rsidRPr="00B90DDE">
              <w:rPr>
                <w:rFonts w:ascii="Arial" w:hAnsi="Arial" w:cs="Arial"/>
                <w:lang w:val="en-MY"/>
              </w:rPr>
              <w:t>_2</w:t>
            </w:r>
            <w:r w:rsidR="00AF2587">
              <w:rPr>
                <w:rFonts w:ascii="Arial" w:hAnsi="Arial" w:cs="Arial"/>
                <w:lang w:val="en-MY"/>
              </w:rPr>
              <w:t>6</w:t>
            </w:r>
            <w:r w:rsidRPr="00B90DDE">
              <w:rPr>
                <w:rFonts w:ascii="Arial" w:hAnsi="Arial" w:cs="Arial"/>
                <w:lang w:val="en-MY"/>
              </w:rPr>
              <w:t xml:space="preserve"> in </w:t>
            </w:r>
          </w:p>
          <w:p w14:paraId="7B410665" w14:textId="77777777" w:rsidR="00C629D4" w:rsidRPr="00B90DDE" w:rsidRDefault="00C629D4" w:rsidP="00C629D4">
            <w:pPr>
              <w:pStyle w:val="TableParagraph"/>
              <w:spacing w:before="0"/>
              <w:ind w:left="702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lang w:val="en-MY"/>
              </w:rPr>
              <w:t>Google Drive.</w:t>
            </w:r>
          </w:p>
          <w:p w14:paraId="7F771674" w14:textId="77777777" w:rsidR="00C629D4" w:rsidRPr="00B90DDE" w:rsidRDefault="00C629D4" w:rsidP="00AF2587">
            <w:pPr>
              <w:pStyle w:val="TableParagraph"/>
              <w:spacing w:before="0"/>
              <w:ind w:left="0"/>
              <w:rPr>
                <w:rFonts w:ascii="Arial" w:hAnsi="Arial" w:cs="Arial"/>
                <w:lang w:val="en-MY"/>
              </w:rPr>
            </w:pPr>
          </w:p>
          <w:p w14:paraId="6111E5DA" w14:textId="0B4D56D5" w:rsidR="00C629D4" w:rsidRPr="00B90DDE" w:rsidRDefault="00C629D4" w:rsidP="00AF2587">
            <w:pPr>
              <w:spacing w:after="0" w:line="276" w:lineRule="auto"/>
              <w:rPr>
                <w:rFonts w:ascii="Arial" w:hAnsi="Arial" w:cs="Arial"/>
                <w:lang w:val="en-MY"/>
              </w:rPr>
            </w:pPr>
            <w:r w:rsidRPr="00B90DDE">
              <w:rPr>
                <w:rFonts w:ascii="Arial" w:hAnsi="Arial" w:cs="Arial"/>
                <w:i/>
                <w:lang w:val="en-MY"/>
              </w:rPr>
              <w:t>*Please refer to the Notes section below</w:t>
            </w:r>
            <w:r w:rsidR="00AF2587">
              <w:rPr>
                <w:rFonts w:ascii="Arial" w:hAnsi="Arial" w:cs="Arial"/>
                <w:i/>
                <w:lang w:val="en-MY"/>
              </w:rPr>
              <w:t>.</w:t>
            </w:r>
          </w:p>
          <w:p w14:paraId="06ABCD57" w14:textId="77777777" w:rsidR="00C629D4" w:rsidRPr="00B90DDE" w:rsidRDefault="00C629D4" w:rsidP="00C629D4">
            <w:pPr>
              <w:pStyle w:val="ListParagraph"/>
              <w:spacing w:after="0" w:line="240" w:lineRule="auto"/>
              <w:ind w:left="348"/>
              <w:jc w:val="both"/>
              <w:rPr>
                <w:rFonts w:ascii="Arial" w:eastAsia="Times New Roman" w:hAnsi="Arial" w:cs="Arial"/>
                <w:highlight w:val="yellow"/>
                <w:lang w:eastAsia="en-GB"/>
              </w:rPr>
            </w:pPr>
          </w:p>
        </w:tc>
        <w:tc>
          <w:tcPr>
            <w:tcW w:w="1800" w:type="dxa"/>
            <w:vAlign w:val="center"/>
          </w:tcPr>
          <w:p w14:paraId="161E8AC2" w14:textId="41B9B724" w:rsidR="00C629D4" w:rsidRPr="000B245F" w:rsidRDefault="00AF2587" w:rsidP="00AF2587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8 December</w:t>
            </w:r>
            <w:r w:rsidR="00C629D4" w:rsidRPr="000B245F">
              <w:rPr>
                <w:rFonts w:ascii="Arial" w:eastAsia="Arial" w:hAnsi="Arial" w:cs="Arial"/>
              </w:rPr>
              <w:t xml:space="preserve"> 2025</w:t>
            </w:r>
          </w:p>
          <w:p w14:paraId="07F140BA" w14:textId="0B09E839" w:rsidR="00C629D4" w:rsidRDefault="00C629D4" w:rsidP="00AF2587">
            <w:pPr>
              <w:pStyle w:val="NormalWeb"/>
              <w:spacing w:beforeAutospacing="0" w:afterAutospacing="0" w:line="21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BDF63C" w14:textId="77777777" w:rsidR="00185B02" w:rsidRDefault="00185B02">
      <w:pPr>
        <w:rPr>
          <w:rFonts w:ascii="Arial" w:eastAsia="Calibri" w:hAnsi="Arial" w:cs="Arial"/>
          <w:lang w:val="en-MY"/>
        </w:rPr>
      </w:pPr>
    </w:p>
    <w:p w14:paraId="7A9C0335" w14:textId="3B0ADADF" w:rsidR="00185B02" w:rsidRDefault="00AF2587">
      <w:pPr>
        <w:rPr>
          <w:rFonts w:ascii="Arial" w:eastAsia="Calibri" w:hAnsi="Arial" w:cs="Arial"/>
          <w:b/>
          <w:bCs/>
          <w:lang w:val="en-MY"/>
        </w:rPr>
      </w:pPr>
      <w:r w:rsidRPr="00AF2587">
        <w:rPr>
          <w:rFonts w:ascii="Arial" w:eastAsia="Calibri" w:hAnsi="Arial" w:cs="Arial"/>
          <w:b/>
          <w:bCs/>
          <w:lang w:val="en-MY"/>
        </w:rPr>
        <w:t xml:space="preserve">NOTES: </w:t>
      </w:r>
    </w:p>
    <w:p w14:paraId="5B9171A1" w14:textId="77777777" w:rsidR="00AF2587" w:rsidRPr="00AF2587" w:rsidRDefault="00AF2587">
      <w:pPr>
        <w:rPr>
          <w:rFonts w:ascii="Arial" w:eastAsia="Calibri" w:hAnsi="Arial" w:cs="Arial"/>
          <w:b/>
          <w:bCs/>
          <w:lang w:val="en-MY"/>
        </w:rPr>
      </w:pPr>
    </w:p>
    <w:p w14:paraId="4E33F6EC" w14:textId="259DFBBC" w:rsidR="00185B02" w:rsidRDefault="00AF2587">
      <w:pPr>
        <w:jc w:val="both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1. </w:t>
      </w:r>
      <w:r w:rsidR="00000000">
        <w:rPr>
          <w:rFonts w:ascii="Arial" w:eastAsia="Calibri" w:hAnsi="Arial" w:cs="Arial"/>
          <w:b/>
          <w:bCs/>
        </w:rPr>
        <w:t>LENGTH OF VIDEO</w:t>
      </w:r>
    </w:p>
    <w:p w14:paraId="3A94A083" w14:textId="77777777" w:rsidR="00185B02" w:rsidRDefault="00000000">
      <w:pPr>
        <w:numPr>
          <w:ilvl w:val="0"/>
          <w:numId w:val="14"/>
        </w:numPr>
        <w:contextualSpacing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roup Discussion Video:</w:t>
      </w:r>
      <w:r>
        <w:rPr>
          <w:rFonts w:ascii="Arial" w:eastAsia="Calibri" w:hAnsi="Arial" w:cs="Arial"/>
        </w:rPr>
        <w:tab/>
        <w:t>14-18 minutes</w:t>
      </w:r>
    </w:p>
    <w:p w14:paraId="72DEA731" w14:textId="77777777" w:rsidR="00185B02" w:rsidRDefault="00185B02">
      <w:pPr>
        <w:spacing w:after="0"/>
        <w:jc w:val="both"/>
        <w:rPr>
          <w:rFonts w:ascii="Arial" w:eastAsia="Calibri" w:hAnsi="Arial" w:cs="Arial"/>
          <w:b/>
          <w:bCs/>
        </w:rPr>
      </w:pPr>
    </w:p>
    <w:p w14:paraId="62C0E854" w14:textId="77777777" w:rsidR="00185B02" w:rsidRDefault="00000000">
      <w:pPr>
        <w:ind w:left="720"/>
        <w:jc w:val="both"/>
        <w:rPr>
          <w:rFonts w:ascii="Arial" w:eastAsia="Calibri" w:hAnsi="Arial" w:cs="Arial"/>
          <w:b/>
          <w:bCs/>
          <w:lang w:val="en-MY"/>
        </w:rPr>
      </w:pPr>
      <w:r>
        <w:rPr>
          <w:rFonts w:ascii="Arial" w:eastAsia="Calibri" w:hAnsi="Arial" w:cs="Arial"/>
        </w:rPr>
        <w:t>Ensure the quality of the video and audio is not compromised by external factors such as poor lighting and background noise</w:t>
      </w:r>
    </w:p>
    <w:p w14:paraId="1D9DBD27" w14:textId="77777777" w:rsidR="00185B02" w:rsidRDefault="00185B02">
      <w:pPr>
        <w:jc w:val="both"/>
        <w:rPr>
          <w:rFonts w:ascii="Arial" w:eastAsia="Calibri" w:hAnsi="Arial" w:cs="Arial"/>
          <w:b/>
          <w:bCs/>
        </w:rPr>
      </w:pPr>
    </w:p>
    <w:p w14:paraId="476E4474" w14:textId="4DACECF4" w:rsidR="00185B02" w:rsidRDefault="00AF2587">
      <w:pPr>
        <w:jc w:val="both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2. </w:t>
      </w:r>
      <w:r w:rsidR="00000000">
        <w:rPr>
          <w:rFonts w:ascii="Arial" w:eastAsia="Calibri" w:hAnsi="Arial" w:cs="Arial"/>
          <w:b/>
          <w:bCs/>
        </w:rPr>
        <w:t>GROUP DISCUSSION VIDEO</w:t>
      </w:r>
    </w:p>
    <w:p w14:paraId="6C44F453" w14:textId="77777777" w:rsidR="00185B02" w:rsidRDefault="00000000">
      <w:pPr>
        <w:ind w:left="27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The group discussion video is divided into 2 parts:</w:t>
      </w:r>
    </w:p>
    <w:p w14:paraId="2C5DFA5B" w14:textId="77777777" w:rsidR="00185B02" w:rsidRDefault="00185B02">
      <w:pPr>
        <w:spacing w:after="0"/>
        <w:ind w:left="270"/>
        <w:jc w:val="both"/>
        <w:rPr>
          <w:rFonts w:ascii="Arial" w:eastAsia="Calibri" w:hAnsi="Arial" w:cs="Arial"/>
          <w:b/>
          <w:bCs/>
        </w:rPr>
      </w:pPr>
    </w:p>
    <w:p w14:paraId="2C5A459C" w14:textId="77777777" w:rsidR="00185B02" w:rsidRDefault="00000000">
      <w:pPr>
        <w:ind w:left="27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/>
          <w:bCs/>
        </w:rPr>
        <w:t>Part 1</w:t>
      </w:r>
      <w:r>
        <w:rPr>
          <w:rFonts w:ascii="Arial" w:eastAsia="Calibri" w:hAnsi="Arial" w:cs="Arial"/>
          <w:bCs/>
        </w:rPr>
        <w:t xml:space="preserve"> (2-3 minutes): </w:t>
      </w:r>
    </w:p>
    <w:p w14:paraId="1E2D2F44" w14:textId="77777777" w:rsidR="00185B02" w:rsidRDefault="00000000">
      <w:pPr>
        <w:pStyle w:val="ListParagraph"/>
        <w:numPr>
          <w:ilvl w:val="0"/>
          <w:numId w:val="15"/>
        </w:numPr>
        <w:ind w:left="540" w:hanging="27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Assigned group recites the poem.</w:t>
      </w:r>
    </w:p>
    <w:p w14:paraId="782F9CF2" w14:textId="560DC9FD" w:rsidR="00185B02" w:rsidRPr="00AF2587" w:rsidRDefault="00000000" w:rsidP="00AF2587">
      <w:pPr>
        <w:pStyle w:val="ListParagraph"/>
        <w:numPr>
          <w:ilvl w:val="0"/>
          <w:numId w:val="15"/>
        </w:numPr>
        <w:ind w:left="540" w:hanging="27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Other members act as the audience (faces should be visible at all </w:t>
      </w:r>
      <w:proofErr w:type="gramStart"/>
      <w:r>
        <w:rPr>
          <w:rFonts w:ascii="Arial" w:eastAsia="Calibri" w:hAnsi="Arial" w:cs="Arial"/>
          <w:bCs/>
        </w:rPr>
        <w:t>time</w:t>
      </w:r>
      <w:proofErr w:type="gramEnd"/>
      <w:r>
        <w:rPr>
          <w:rFonts w:ascii="Arial" w:eastAsia="Calibri" w:hAnsi="Arial" w:cs="Arial"/>
          <w:bCs/>
        </w:rPr>
        <w:t>) although they are not required to speak during the poetry recital.</w:t>
      </w:r>
    </w:p>
    <w:p w14:paraId="55A4F0B7" w14:textId="77777777" w:rsidR="00185B02" w:rsidRDefault="00000000">
      <w:pPr>
        <w:ind w:left="27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/>
          <w:bCs/>
        </w:rPr>
        <w:t>Part 2</w:t>
      </w:r>
      <w:r>
        <w:rPr>
          <w:rFonts w:ascii="Arial" w:eastAsia="Calibri" w:hAnsi="Arial" w:cs="Arial"/>
          <w:bCs/>
        </w:rPr>
        <w:t xml:space="preserve"> (14-16 minutes): </w:t>
      </w:r>
    </w:p>
    <w:p w14:paraId="33B37F9D" w14:textId="77777777" w:rsidR="00185B02" w:rsidRDefault="00000000">
      <w:pPr>
        <w:spacing w:after="0" w:line="240" w:lineRule="auto"/>
        <w:ind w:left="270"/>
        <w:jc w:val="both"/>
        <w:rPr>
          <w:rFonts w:ascii="Arial" w:eastAsia="Calibri" w:hAnsi="Arial" w:cs="Arial"/>
          <w:bCs/>
          <w:color w:val="000000"/>
          <w:lang w:val="en-MY"/>
        </w:rPr>
      </w:pPr>
      <w:r>
        <w:rPr>
          <w:rFonts w:ascii="Arial" w:eastAsia="Calibri" w:hAnsi="Arial" w:cs="Arial"/>
          <w:bCs/>
          <w:lang w:val="en-MY"/>
        </w:rPr>
        <w:t>Students discuss the poem by sharing what they think about the poem, the meaning, the poem’s effectiveness in addressing the issue selected etc.</w:t>
      </w:r>
    </w:p>
    <w:p w14:paraId="640D6C4B" w14:textId="77777777" w:rsidR="00C629D4" w:rsidRDefault="00C629D4">
      <w:pPr>
        <w:jc w:val="both"/>
        <w:rPr>
          <w:rFonts w:ascii="Arial" w:eastAsia="Calibri" w:hAnsi="Arial" w:cs="Arial"/>
          <w:b/>
          <w:bCs/>
          <w:lang w:val="en-MY"/>
        </w:rPr>
      </w:pPr>
    </w:p>
    <w:p w14:paraId="376047B3" w14:textId="4D76E3AE" w:rsidR="00185B02" w:rsidRDefault="00AF2587">
      <w:pPr>
        <w:jc w:val="both"/>
        <w:rPr>
          <w:rFonts w:ascii="Arial" w:eastAsia="Calibri" w:hAnsi="Arial" w:cs="Arial"/>
          <w:b/>
          <w:bCs/>
          <w:lang w:val="en-MY"/>
        </w:rPr>
      </w:pPr>
      <w:r>
        <w:rPr>
          <w:rFonts w:ascii="Arial" w:eastAsia="Calibri" w:hAnsi="Arial" w:cs="Arial"/>
          <w:b/>
          <w:bCs/>
          <w:lang w:val="en-MY"/>
        </w:rPr>
        <w:t xml:space="preserve">3. </w:t>
      </w:r>
      <w:r w:rsidR="00000000">
        <w:rPr>
          <w:rFonts w:ascii="Arial" w:eastAsia="Calibri" w:hAnsi="Arial" w:cs="Arial"/>
          <w:b/>
          <w:bCs/>
          <w:lang w:val="en-MY"/>
        </w:rPr>
        <w:t>SUBMISSION</w:t>
      </w:r>
    </w:p>
    <w:p w14:paraId="03AB7459" w14:textId="77777777" w:rsidR="00185B02" w:rsidRDefault="00185B02">
      <w:pPr>
        <w:spacing w:after="0" w:line="240" w:lineRule="auto"/>
        <w:rPr>
          <w:rFonts w:ascii="Arial" w:eastAsia="Times New Roman" w:hAnsi="Arial" w:cs="Arial"/>
          <w:color w:val="262626"/>
        </w:rPr>
      </w:pPr>
    </w:p>
    <w:p w14:paraId="639B3766" w14:textId="77777777" w:rsidR="00185B02" w:rsidRDefault="00000000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color w:val="262626"/>
        </w:rPr>
      </w:pPr>
      <w:r>
        <w:rPr>
          <w:rFonts w:ascii="Arial" w:eastAsiaTheme="minorEastAsia" w:hAnsi="Arial" w:cs="Arial"/>
          <w:color w:val="000000" w:themeColor="text1"/>
          <w:kern w:val="24"/>
        </w:rPr>
        <w:t xml:space="preserve">Only the group leader </w:t>
      </w:r>
      <w:r>
        <w:rPr>
          <w:rFonts w:ascii="Arial" w:eastAsiaTheme="minorEastAsia" w:hAnsi="Arial" w:cs="Arial"/>
          <w:b/>
          <w:bCs/>
          <w:color w:val="000000" w:themeColor="text1"/>
          <w:kern w:val="24"/>
        </w:rPr>
        <w:t>(with UPM student email)</w:t>
      </w:r>
      <w:r>
        <w:rPr>
          <w:rFonts w:ascii="Arial" w:eastAsiaTheme="minorEastAsia" w:hAnsi="Arial" w:cs="Arial"/>
          <w:color w:val="000000" w:themeColor="text1"/>
          <w:kern w:val="24"/>
        </w:rPr>
        <w:t xml:space="preserve"> should submit:</w:t>
      </w:r>
    </w:p>
    <w:p w14:paraId="54A91F51" w14:textId="77777777" w:rsidR="00185B02" w:rsidRDefault="00000000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Theme="minorEastAsia" w:hAnsi="Arial" w:cs="Arial"/>
          <w:color w:val="000000" w:themeColor="text1"/>
          <w:kern w:val="24"/>
        </w:rPr>
      </w:pPr>
      <w:r>
        <w:rPr>
          <w:rFonts w:ascii="Arial" w:eastAsiaTheme="minorEastAsia" w:hAnsi="Arial" w:cs="Arial"/>
          <w:color w:val="000000" w:themeColor="text1"/>
          <w:kern w:val="24"/>
        </w:rPr>
        <w:t xml:space="preserve">the Submission Form and video on Google Drive </w:t>
      </w:r>
    </w:p>
    <w:p w14:paraId="77234967" w14:textId="77777777" w:rsidR="00185B02" w:rsidRDefault="00000000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Theme="minorEastAsia" w:hAnsi="Arial" w:cs="Arial"/>
          <w:color w:val="000000" w:themeColor="text1"/>
          <w:kern w:val="24"/>
        </w:rPr>
      </w:pPr>
      <w:r>
        <w:rPr>
          <w:rFonts w:ascii="Arial" w:eastAsiaTheme="minorEastAsia" w:hAnsi="Arial" w:cs="Arial"/>
          <w:color w:val="000000" w:themeColor="text1"/>
          <w:kern w:val="24"/>
        </w:rPr>
        <w:t xml:space="preserve">the Submission Form on the assignment post created by the instructor in </w:t>
      </w:r>
      <w:proofErr w:type="spellStart"/>
      <w:r>
        <w:rPr>
          <w:rFonts w:ascii="Arial" w:eastAsiaTheme="minorEastAsia" w:hAnsi="Arial" w:cs="Arial"/>
          <w:color w:val="000000" w:themeColor="text1"/>
          <w:kern w:val="24"/>
        </w:rPr>
        <w:t>PutraBlast</w:t>
      </w:r>
      <w:proofErr w:type="spellEnd"/>
      <w:r>
        <w:rPr>
          <w:rFonts w:ascii="Arial" w:eastAsiaTheme="minorEastAsia" w:hAnsi="Arial" w:cs="Arial"/>
          <w:color w:val="000000" w:themeColor="text1"/>
          <w:kern w:val="24"/>
        </w:rPr>
        <w:t xml:space="preserve"> before the deadline.</w:t>
      </w:r>
    </w:p>
    <w:p w14:paraId="1FC3F299" w14:textId="77777777" w:rsidR="00185B02" w:rsidRDefault="00185B02">
      <w:pPr>
        <w:spacing w:after="0" w:line="240" w:lineRule="auto"/>
        <w:rPr>
          <w:rFonts w:ascii="Arial" w:eastAsiaTheme="minorEastAsia" w:hAnsi="Arial" w:cs="Arial"/>
          <w:color w:val="000000" w:themeColor="text1"/>
          <w:kern w:val="24"/>
        </w:rPr>
      </w:pPr>
    </w:p>
    <w:p w14:paraId="3B3EACED" w14:textId="77777777" w:rsidR="00185B02" w:rsidRDefault="00000000">
      <w:pPr>
        <w:pStyle w:val="ListParagraph"/>
        <w:numPr>
          <w:ilvl w:val="0"/>
          <w:numId w:val="18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Ensure each recorded video submission </w:t>
      </w:r>
      <w:r>
        <w:rPr>
          <w:rFonts w:ascii="Arial" w:eastAsiaTheme="minorEastAsia" w:hAnsi="Arial" w:cs="Arial"/>
          <w:color w:val="000000" w:themeColor="text1"/>
          <w:kern w:val="24"/>
        </w:rPr>
        <w:t xml:space="preserve">on Google Drive </w:t>
      </w:r>
      <w:r>
        <w:rPr>
          <w:rFonts w:ascii="Arial" w:eastAsia="Calibri" w:hAnsi="Arial" w:cs="Arial"/>
        </w:rPr>
        <w:t xml:space="preserve">does </w:t>
      </w:r>
      <w:r>
        <w:rPr>
          <w:rFonts w:ascii="Arial" w:eastAsia="Calibri" w:hAnsi="Arial" w:cs="Arial"/>
          <w:b/>
          <w:bCs/>
        </w:rPr>
        <w:t>not exceed</w:t>
      </w:r>
      <w:r>
        <w:rPr>
          <w:rFonts w:ascii="Arial" w:eastAsia="Calibri" w:hAnsi="Arial" w:cs="Arial"/>
        </w:rPr>
        <w:t xml:space="preserve"> the maximum size of </w:t>
      </w:r>
      <w:r>
        <w:rPr>
          <w:rFonts w:ascii="Arial" w:eastAsia="Calibri" w:hAnsi="Arial" w:cs="Arial"/>
          <w:b/>
          <w:bCs/>
        </w:rPr>
        <w:t xml:space="preserve">100MB </w:t>
      </w:r>
      <w:r>
        <w:rPr>
          <w:rFonts w:ascii="Arial" w:eastAsia="Calibri" w:hAnsi="Arial" w:cs="Arial"/>
        </w:rPr>
        <w:t>a video.</w:t>
      </w:r>
    </w:p>
    <w:p w14:paraId="6E7CD5AA" w14:textId="77777777" w:rsidR="00185B02" w:rsidRDefault="00185B02">
      <w:pPr>
        <w:pStyle w:val="ListParagraph"/>
        <w:jc w:val="both"/>
        <w:rPr>
          <w:rFonts w:ascii="Arial" w:eastAsia="Calibri" w:hAnsi="Arial" w:cs="Arial"/>
          <w:highlight w:val="cyan"/>
        </w:rPr>
      </w:pPr>
    </w:p>
    <w:p w14:paraId="461DC53B" w14:textId="77777777" w:rsidR="00185B02" w:rsidRDefault="00000000">
      <w:pPr>
        <w:pStyle w:val="ListParagraph"/>
        <w:numPr>
          <w:ilvl w:val="0"/>
          <w:numId w:val="16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tudent submission will be rejected if:</w:t>
      </w:r>
    </w:p>
    <w:p w14:paraId="7F24469D" w14:textId="77777777" w:rsidR="00185B02" w:rsidRDefault="00000000">
      <w:pPr>
        <w:pStyle w:val="ListParagraph"/>
        <w:numPr>
          <w:ilvl w:val="0"/>
          <w:numId w:val="19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it is submitted via the instructor’s email</w:t>
      </w:r>
    </w:p>
    <w:p w14:paraId="2DB6019A" w14:textId="77777777" w:rsidR="00185B02" w:rsidRDefault="00000000">
      <w:pPr>
        <w:pStyle w:val="ListParagraph"/>
        <w:numPr>
          <w:ilvl w:val="0"/>
          <w:numId w:val="19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lastRenderedPageBreak/>
        <w:t xml:space="preserve">it is submitted on </w:t>
      </w:r>
      <w:proofErr w:type="spellStart"/>
      <w:r>
        <w:rPr>
          <w:rFonts w:ascii="Arial" w:eastAsia="Calibri" w:hAnsi="Arial" w:cs="Arial"/>
        </w:rPr>
        <w:t>PutraBlast</w:t>
      </w:r>
      <w:proofErr w:type="spellEnd"/>
      <w:r>
        <w:rPr>
          <w:rFonts w:ascii="Arial" w:eastAsia="Calibri" w:hAnsi="Arial" w:cs="Arial"/>
        </w:rPr>
        <w:t xml:space="preserve"> assignment post and Google Drive </w:t>
      </w:r>
      <w:r>
        <w:rPr>
          <w:rFonts w:ascii="Arial" w:eastAsia="Calibri" w:hAnsi="Arial" w:cs="Arial"/>
          <w:b/>
          <w:bCs/>
        </w:rPr>
        <w:t>after the deadline</w:t>
      </w:r>
      <w:r>
        <w:rPr>
          <w:rFonts w:ascii="Arial" w:eastAsia="Calibri" w:hAnsi="Arial" w:cs="Arial"/>
        </w:rPr>
        <w:t xml:space="preserve"> and no valid reason is provided by the students.</w:t>
      </w:r>
      <w:r>
        <w:rPr>
          <w:rFonts w:eastAsiaTheme="minorEastAsia" w:hAnsi="Calibri"/>
          <w:b/>
          <w:bCs/>
          <w:color w:val="657C9C" w:themeColor="text2" w:themeTint="BF"/>
          <w:kern w:val="24"/>
          <w:sz w:val="40"/>
          <w:szCs w:val="40"/>
        </w:rPr>
        <w:t xml:space="preserve"> </w:t>
      </w:r>
    </w:p>
    <w:p w14:paraId="3A68417E" w14:textId="77777777" w:rsidR="00185B02" w:rsidRDefault="00000000">
      <w:pPr>
        <w:pStyle w:val="ListParagraph"/>
        <w:numPr>
          <w:ilvl w:val="0"/>
          <w:numId w:val="19"/>
        </w:numPr>
        <w:jc w:val="both"/>
        <w:rPr>
          <w:rFonts w:ascii="Arial" w:eastAsiaTheme="minorEastAsia" w:hAnsi="Arial" w:cs="Arial"/>
          <w:color w:val="000000" w:themeColor="text1"/>
          <w:kern w:val="24"/>
        </w:rPr>
      </w:pPr>
      <w:r>
        <w:rPr>
          <w:rFonts w:ascii="Arial" w:eastAsiaTheme="minorEastAsia" w:hAnsi="Arial" w:cs="Arial"/>
          <w:color w:val="000000" w:themeColor="text1"/>
          <w:kern w:val="24"/>
        </w:rPr>
        <w:t>students submit</w:t>
      </w:r>
      <w:r>
        <w:rPr>
          <w:rFonts w:ascii="Arial" w:eastAsiaTheme="minorEastAsia" w:hAnsi="Arial" w:cs="Arial"/>
          <w:b/>
          <w:bCs/>
          <w:color w:val="000000" w:themeColor="text1"/>
          <w:kern w:val="24"/>
        </w:rPr>
        <w:t xml:space="preserve"> </w:t>
      </w:r>
      <w:r>
        <w:rPr>
          <w:rFonts w:ascii="Arial" w:eastAsiaTheme="minorEastAsia" w:hAnsi="Arial" w:cs="Arial"/>
          <w:color w:val="000000" w:themeColor="text1"/>
          <w:kern w:val="24"/>
        </w:rPr>
        <w:t>an individual video recording or a video which is merged as a group video recording from individual videos.</w:t>
      </w:r>
    </w:p>
    <w:p w14:paraId="4CA562BA" w14:textId="77777777" w:rsidR="00185B02" w:rsidRDefault="00185B02">
      <w:pPr>
        <w:pStyle w:val="ListParagraph"/>
        <w:jc w:val="both"/>
        <w:rPr>
          <w:rFonts w:ascii="Arial" w:eastAsia="Calibri" w:hAnsi="Arial" w:cs="Arial"/>
        </w:rPr>
      </w:pPr>
    </w:p>
    <w:p w14:paraId="7FC95F3F" w14:textId="77777777" w:rsidR="00185B02" w:rsidRDefault="00000000">
      <w:pPr>
        <w:pStyle w:val="ListParagraph"/>
        <w:numPr>
          <w:ilvl w:val="0"/>
          <w:numId w:val="18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Only </w:t>
      </w:r>
      <w:r>
        <w:rPr>
          <w:rFonts w:ascii="Arial" w:eastAsia="Calibri" w:hAnsi="Arial" w:cs="Arial"/>
          <w:b/>
        </w:rPr>
        <w:t>ONE</w:t>
      </w:r>
      <w:r>
        <w:rPr>
          <w:rFonts w:ascii="Arial" w:eastAsia="Calibri" w:hAnsi="Arial" w:cs="Arial"/>
        </w:rPr>
        <w:t xml:space="preserve"> submission is required on </w:t>
      </w:r>
      <w:proofErr w:type="spellStart"/>
      <w:r>
        <w:rPr>
          <w:rFonts w:ascii="Arial" w:eastAsia="Calibri" w:hAnsi="Arial" w:cs="Arial"/>
        </w:rPr>
        <w:t>PutraBlast</w:t>
      </w:r>
      <w:proofErr w:type="spellEnd"/>
      <w:r>
        <w:rPr>
          <w:rFonts w:ascii="Arial" w:eastAsia="Calibri" w:hAnsi="Arial" w:cs="Arial"/>
        </w:rPr>
        <w:t xml:space="preserve"> and Google Drive from each group.</w:t>
      </w:r>
    </w:p>
    <w:p w14:paraId="6B57E061" w14:textId="77777777" w:rsidR="00185B02" w:rsidRDefault="00185B02">
      <w:pPr>
        <w:pStyle w:val="ListParagraph"/>
        <w:jc w:val="both"/>
        <w:rPr>
          <w:rFonts w:ascii="Arial" w:eastAsia="Calibri" w:hAnsi="Arial" w:cs="Arial"/>
        </w:rPr>
      </w:pPr>
    </w:p>
    <w:p w14:paraId="2547EA0B" w14:textId="77777777" w:rsidR="00185B02" w:rsidRDefault="00000000">
      <w:pPr>
        <w:pStyle w:val="ListParagraph"/>
        <w:numPr>
          <w:ilvl w:val="0"/>
          <w:numId w:val="18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  <w:b/>
        </w:rPr>
        <w:t>Label the files correctly.</w:t>
      </w:r>
      <w:r>
        <w:rPr>
          <w:rFonts w:ascii="Arial" w:eastAsia="Calibri" w:hAnsi="Arial" w:cs="Arial"/>
        </w:rPr>
        <w:t xml:space="preserve"> Refer to the guidelines above.  Take note that ‘Missing File’ will be treated as No Submission, and a zero mark will be awarded. </w:t>
      </w:r>
    </w:p>
    <w:p w14:paraId="52EA64C3" w14:textId="77777777" w:rsidR="00185B02" w:rsidRDefault="00185B02">
      <w:pPr>
        <w:jc w:val="both"/>
        <w:rPr>
          <w:rFonts w:ascii="Arial" w:eastAsia="Calibri" w:hAnsi="Arial" w:cs="Arial"/>
        </w:rPr>
      </w:pPr>
    </w:p>
    <w:p w14:paraId="05287299" w14:textId="77777777" w:rsidR="00185B02" w:rsidRDefault="00000000">
      <w:pPr>
        <w:jc w:val="both"/>
        <w:outlineLvl w:val="0"/>
        <w:rPr>
          <w:rFonts w:ascii="Arial" w:eastAsia="Calibri" w:hAnsi="Arial" w:cs="Arial"/>
          <w:b/>
          <w:bCs/>
          <w:lang w:val="en-MY"/>
        </w:rPr>
      </w:pPr>
      <w:r>
        <w:rPr>
          <w:rFonts w:ascii="Arial" w:eastAsia="Calibri" w:hAnsi="Arial" w:cs="Arial"/>
          <w:b/>
          <w:bCs/>
          <w:lang w:val="en-MY"/>
        </w:rPr>
        <w:t>ASSESSMENTS</w:t>
      </w:r>
    </w:p>
    <w:p w14:paraId="554A6EA7" w14:textId="77AE3CEC" w:rsidR="001E37F3" w:rsidRPr="001E37F3" w:rsidRDefault="00000000" w:rsidP="001E37F3">
      <w:pPr>
        <w:numPr>
          <w:ilvl w:val="0"/>
          <w:numId w:val="14"/>
        </w:numPr>
        <w:spacing w:after="0"/>
        <w:contextualSpacing/>
        <w:rPr>
          <w:rFonts w:ascii="Arial" w:eastAsia="Calibri" w:hAnsi="Arial" w:cs="Arial"/>
          <w:lang w:val="en-MY"/>
        </w:rPr>
      </w:pPr>
      <w:r>
        <w:rPr>
          <w:rFonts w:ascii="Arial" w:eastAsia="Calibri" w:hAnsi="Arial" w:cs="Arial"/>
          <w:lang w:val="en-MY"/>
        </w:rPr>
        <w:t xml:space="preserve">Students who miss any group discussion sessions must provide an MC or valid official letters to the Group Instructor via Google Drive and email to avoid receiving a zero (0) for attendance. </w:t>
      </w:r>
    </w:p>
    <w:p w14:paraId="55FEFD3D" w14:textId="77777777" w:rsidR="00185B02" w:rsidRDefault="00185B02" w:rsidP="001E37F3">
      <w:pPr>
        <w:spacing w:after="0"/>
        <w:ind w:left="720"/>
        <w:contextualSpacing/>
        <w:rPr>
          <w:rFonts w:ascii="Arial" w:eastAsia="Calibri" w:hAnsi="Arial" w:cs="Arial"/>
          <w:sz w:val="10"/>
          <w:szCs w:val="10"/>
          <w:lang w:val="en-MY"/>
        </w:rPr>
      </w:pPr>
    </w:p>
    <w:p w14:paraId="3245E86D" w14:textId="77777777" w:rsidR="00185B02" w:rsidRDefault="00000000" w:rsidP="001E37F3">
      <w:pPr>
        <w:numPr>
          <w:ilvl w:val="0"/>
          <w:numId w:val="14"/>
        </w:numPr>
        <w:spacing w:after="0"/>
        <w:contextualSpacing/>
        <w:rPr>
          <w:rFonts w:ascii="Arial" w:eastAsia="Calibri" w:hAnsi="Arial" w:cs="Arial"/>
          <w:lang w:val="en-MY"/>
        </w:rPr>
      </w:pPr>
      <w:r>
        <w:rPr>
          <w:rFonts w:ascii="Arial" w:eastAsia="Calibri" w:hAnsi="Arial" w:cs="Arial"/>
          <w:lang w:val="en-MY"/>
        </w:rPr>
        <w:t>All late submissions will be awarded a zero (0) unless a valid reason/proof is given.</w:t>
      </w:r>
    </w:p>
    <w:p w14:paraId="3EF25A37" w14:textId="77777777" w:rsidR="00185B02" w:rsidRDefault="00185B02" w:rsidP="001E37F3">
      <w:pPr>
        <w:spacing w:after="0"/>
        <w:ind w:left="720"/>
        <w:contextualSpacing/>
        <w:rPr>
          <w:rFonts w:ascii="Arial" w:eastAsia="Calibri" w:hAnsi="Arial" w:cs="Arial"/>
          <w:sz w:val="12"/>
          <w:szCs w:val="12"/>
          <w:lang w:val="en-MY"/>
        </w:rPr>
      </w:pPr>
    </w:p>
    <w:p w14:paraId="727BC7CB" w14:textId="77777777" w:rsidR="00185B02" w:rsidRDefault="00000000" w:rsidP="001E37F3">
      <w:pPr>
        <w:numPr>
          <w:ilvl w:val="0"/>
          <w:numId w:val="14"/>
        </w:numPr>
        <w:spacing w:after="0"/>
        <w:contextualSpacing/>
        <w:rPr>
          <w:rFonts w:ascii="Arial" w:eastAsia="Calibri" w:hAnsi="Arial" w:cs="Arial"/>
          <w:lang w:val="en-MY"/>
        </w:rPr>
      </w:pPr>
      <w:r>
        <w:rPr>
          <w:rFonts w:ascii="Arial" w:eastAsia="Calibri" w:hAnsi="Arial" w:cs="Arial"/>
          <w:lang w:val="en-MY"/>
        </w:rPr>
        <w:t>Students who are NOT FEATURED or do not participate in the group discussion video will not be awarded any marks for Attendance and Task Completion.</w:t>
      </w:r>
    </w:p>
    <w:p w14:paraId="11ACB275" w14:textId="77777777" w:rsidR="00185B02" w:rsidRDefault="00000000" w:rsidP="001E37F3">
      <w:pPr>
        <w:numPr>
          <w:ilvl w:val="0"/>
          <w:numId w:val="14"/>
        </w:numPr>
        <w:spacing w:after="0"/>
        <w:contextualSpacing/>
        <w:jc w:val="both"/>
      </w:pPr>
      <w:r>
        <w:rPr>
          <w:rFonts w:ascii="Arial" w:eastAsia="Calibri" w:hAnsi="Arial" w:cs="Arial"/>
          <w:lang w:val="en-MY"/>
        </w:rPr>
        <w:t>Students will not be awarded any mark for Task Completion if the tasks are completed not according to the instructions given. Students will then only receive marks for Attendance.</w:t>
      </w:r>
    </w:p>
    <w:sectPr w:rsidR="00185B0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3A9B6" w14:textId="77777777" w:rsidR="00FC59AA" w:rsidRDefault="00FC59AA">
      <w:pPr>
        <w:spacing w:line="240" w:lineRule="auto"/>
      </w:pPr>
      <w:r>
        <w:separator/>
      </w:r>
    </w:p>
  </w:endnote>
  <w:endnote w:type="continuationSeparator" w:id="0">
    <w:p w14:paraId="4F3B69FF" w14:textId="77777777" w:rsidR="00FC59AA" w:rsidRDefault="00FC59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EE695" w14:textId="77777777" w:rsidR="00FC59AA" w:rsidRDefault="00FC59AA">
      <w:pPr>
        <w:spacing w:after="0"/>
      </w:pPr>
      <w:r>
        <w:separator/>
      </w:r>
    </w:p>
  </w:footnote>
  <w:footnote w:type="continuationSeparator" w:id="0">
    <w:p w14:paraId="122EA52B" w14:textId="77777777" w:rsidR="00FC59AA" w:rsidRDefault="00FC59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DED9C" w14:textId="03E565E8" w:rsidR="00185B02" w:rsidRDefault="00000000">
    <w:pPr>
      <w:pStyle w:val="Header"/>
      <w:rPr>
        <w:rFonts w:ascii="Arial" w:hAnsi="Arial" w:cs="Arial"/>
      </w:rPr>
    </w:pPr>
    <w:r>
      <w:rPr>
        <w:rFonts w:ascii="Arial" w:hAnsi="Arial" w:cs="Arial"/>
      </w:rPr>
      <w:ptab w:relativeTo="margin" w:alignment="right" w:leader="none"/>
    </w:r>
    <w:r>
      <w:rPr>
        <w:rFonts w:ascii="Arial" w:hAnsi="Arial" w:cs="Arial"/>
      </w:rPr>
      <w:t>Timeline/Semester</w:t>
    </w:r>
    <w:r w:rsidR="00C629D4">
      <w:rPr>
        <w:rFonts w:ascii="Arial" w:hAnsi="Arial" w:cs="Arial"/>
      </w:rPr>
      <w:t xml:space="preserve"> </w:t>
    </w:r>
    <w:r w:rsidR="00BE56F0">
      <w:rPr>
        <w:rFonts w:ascii="Arial" w:hAnsi="Arial" w:cs="Arial"/>
      </w:rPr>
      <w:t>1</w:t>
    </w:r>
    <w:r>
      <w:rPr>
        <w:rFonts w:ascii="Arial" w:hAnsi="Arial" w:cs="Arial"/>
      </w:rPr>
      <w:t>, 202</w:t>
    </w:r>
    <w:r w:rsidR="00BE56F0">
      <w:rPr>
        <w:rFonts w:ascii="Arial" w:hAnsi="Arial" w:cs="Arial"/>
      </w:rPr>
      <w:t>5</w:t>
    </w:r>
    <w:r w:rsidR="00C629D4">
      <w:rPr>
        <w:rFonts w:ascii="Arial" w:hAnsi="Arial" w:cs="Arial"/>
      </w:rPr>
      <w:t>/</w:t>
    </w:r>
    <w:r>
      <w:rPr>
        <w:rFonts w:ascii="Arial" w:hAnsi="Arial" w:cs="Arial"/>
      </w:rPr>
      <w:t>202</w:t>
    </w:r>
    <w:r w:rsidR="00BE56F0">
      <w:rPr>
        <w:rFonts w:ascii="Arial" w:hAnsi="Arial" w:cs="Arial"/>
      </w:rPr>
      <w:t>6</w:t>
    </w:r>
  </w:p>
  <w:p w14:paraId="7DD16770" w14:textId="77777777" w:rsidR="00185B02" w:rsidRDefault="00185B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80FDD"/>
    <w:multiLevelType w:val="multilevel"/>
    <w:tmpl w:val="04380FDD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67308"/>
    <w:multiLevelType w:val="multilevel"/>
    <w:tmpl w:val="04B67308"/>
    <w:lvl w:ilvl="0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" w15:restartNumberingAfterBreak="0">
    <w:nsid w:val="0B38170E"/>
    <w:multiLevelType w:val="multilevel"/>
    <w:tmpl w:val="0B38170E"/>
    <w:lvl w:ilvl="0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3" w15:restartNumberingAfterBreak="0">
    <w:nsid w:val="1CB62705"/>
    <w:multiLevelType w:val="multilevel"/>
    <w:tmpl w:val="1CB6270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060539"/>
    <w:multiLevelType w:val="multilevel"/>
    <w:tmpl w:val="2206053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D83091"/>
    <w:multiLevelType w:val="multilevel"/>
    <w:tmpl w:val="28D8309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4101C"/>
    <w:multiLevelType w:val="multilevel"/>
    <w:tmpl w:val="2964101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Times New Roman" w:hAnsi="Times New Roman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Times New Roman" w:hAnsi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Times New Roman" w:hAnsi="Times New Roman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D136AA9"/>
    <w:multiLevelType w:val="multilevel"/>
    <w:tmpl w:val="2D136AA9"/>
    <w:lvl w:ilvl="0">
      <w:start w:val="1"/>
      <w:numFmt w:val="lowerLetter"/>
      <w:lvlText w:val="%1."/>
      <w:lvlJc w:val="left"/>
      <w:pPr>
        <w:ind w:left="733" w:hanging="360"/>
      </w:pPr>
    </w:lvl>
    <w:lvl w:ilvl="1">
      <w:start w:val="1"/>
      <w:numFmt w:val="lowerLetter"/>
      <w:lvlText w:val="%2."/>
      <w:lvlJc w:val="left"/>
      <w:pPr>
        <w:ind w:left="1453" w:hanging="360"/>
      </w:pPr>
    </w:lvl>
    <w:lvl w:ilvl="2">
      <w:start w:val="1"/>
      <w:numFmt w:val="lowerRoman"/>
      <w:lvlText w:val="%3."/>
      <w:lvlJc w:val="right"/>
      <w:pPr>
        <w:ind w:left="2173" w:hanging="180"/>
      </w:pPr>
    </w:lvl>
    <w:lvl w:ilvl="3">
      <w:start w:val="1"/>
      <w:numFmt w:val="decimal"/>
      <w:lvlText w:val="%4."/>
      <w:lvlJc w:val="left"/>
      <w:pPr>
        <w:ind w:left="2893" w:hanging="360"/>
      </w:pPr>
    </w:lvl>
    <w:lvl w:ilvl="4">
      <w:start w:val="1"/>
      <w:numFmt w:val="lowerLetter"/>
      <w:lvlText w:val="%5."/>
      <w:lvlJc w:val="left"/>
      <w:pPr>
        <w:ind w:left="3613" w:hanging="360"/>
      </w:pPr>
    </w:lvl>
    <w:lvl w:ilvl="5">
      <w:start w:val="1"/>
      <w:numFmt w:val="lowerRoman"/>
      <w:lvlText w:val="%6."/>
      <w:lvlJc w:val="right"/>
      <w:pPr>
        <w:ind w:left="4333" w:hanging="180"/>
      </w:pPr>
    </w:lvl>
    <w:lvl w:ilvl="6">
      <w:start w:val="1"/>
      <w:numFmt w:val="decimal"/>
      <w:lvlText w:val="%7."/>
      <w:lvlJc w:val="left"/>
      <w:pPr>
        <w:ind w:left="5053" w:hanging="360"/>
      </w:pPr>
    </w:lvl>
    <w:lvl w:ilvl="7">
      <w:start w:val="1"/>
      <w:numFmt w:val="lowerLetter"/>
      <w:lvlText w:val="%8."/>
      <w:lvlJc w:val="left"/>
      <w:pPr>
        <w:ind w:left="5773" w:hanging="360"/>
      </w:pPr>
    </w:lvl>
    <w:lvl w:ilvl="8">
      <w:start w:val="1"/>
      <w:numFmt w:val="lowerRoman"/>
      <w:lvlText w:val="%9."/>
      <w:lvlJc w:val="right"/>
      <w:pPr>
        <w:ind w:left="6493" w:hanging="180"/>
      </w:pPr>
    </w:lvl>
  </w:abstractNum>
  <w:abstractNum w:abstractNumId="8" w15:restartNumberingAfterBreak="0">
    <w:nsid w:val="2D956D86"/>
    <w:multiLevelType w:val="multilevel"/>
    <w:tmpl w:val="2D956D8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B08C0"/>
    <w:multiLevelType w:val="multilevel"/>
    <w:tmpl w:val="D03E90B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10987"/>
    <w:multiLevelType w:val="multilevel"/>
    <w:tmpl w:val="3A910987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184501"/>
    <w:multiLevelType w:val="multilevel"/>
    <w:tmpl w:val="3F18450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80692"/>
    <w:multiLevelType w:val="multilevel"/>
    <w:tmpl w:val="41F8069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B330D2"/>
    <w:multiLevelType w:val="multilevel"/>
    <w:tmpl w:val="50B330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F698B"/>
    <w:multiLevelType w:val="multilevel"/>
    <w:tmpl w:val="52DF698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E66F84"/>
    <w:multiLevelType w:val="multilevel"/>
    <w:tmpl w:val="53E66F8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75A60"/>
    <w:multiLevelType w:val="multilevel"/>
    <w:tmpl w:val="5D375A6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54C13"/>
    <w:multiLevelType w:val="multilevel"/>
    <w:tmpl w:val="68154C13"/>
    <w:lvl w:ilvl="0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18" w15:restartNumberingAfterBreak="0">
    <w:nsid w:val="6FEB6D46"/>
    <w:multiLevelType w:val="multilevel"/>
    <w:tmpl w:val="6FEB6D46"/>
    <w:lvl w:ilvl="0">
      <w:start w:val="1"/>
      <w:numFmt w:val="lowerLetter"/>
      <w:lvlText w:val="%1)"/>
      <w:lvlJc w:val="left"/>
      <w:pPr>
        <w:ind w:left="70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26" w:hanging="360"/>
      </w:pPr>
    </w:lvl>
    <w:lvl w:ilvl="2">
      <w:start w:val="1"/>
      <w:numFmt w:val="lowerRoman"/>
      <w:lvlText w:val="%3."/>
      <w:lvlJc w:val="right"/>
      <w:pPr>
        <w:ind w:left="2146" w:hanging="180"/>
      </w:pPr>
    </w:lvl>
    <w:lvl w:ilvl="3">
      <w:start w:val="1"/>
      <w:numFmt w:val="decimal"/>
      <w:lvlText w:val="%4."/>
      <w:lvlJc w:val="left"/>
      <w:pPr>
        <w:ind w:left="2866" w:hanging="360"/>
      </w:pPr>
    </w:lvl>
    <w:lvl w:ilvl="4">
      <w:start w:val="1"/>
      <w:numFmt w:val="lowerLetter"/>
      <w:lvlText w:val="%5."/>
      <w:lvlJc w:val="left"/>
      <w:pPr>
        <w:ind w:left="3586" w:hanging="360"/>
      </w:pPr>
    </w:lvl>
    <w:lvl w:ilvl="5">
      <w:start w:val="1"/>
      <w:numFmt w:val="lowerRoman"/>
      <w:lvlText w:val="%6."/>
      <w:lvlJc w:val="right"/>
      <w:pPr>
        <w:ind w:left="4306" w:hanging="180"/>
      </w:pPr>
    </w:lvl>
    <w:lvl w:ilvl="6">
      <w:start w:val="1"/>
      <w:numFmt w:val="decimal"/>
      <w:lvlText w:val="%7."/>
      <w:lvlJc w:val="left"/>
      <w:pPr>
        <w:ind w:left="5026" w:hanging="360"/>
      </w:pPr>
    </w:lvl>
    <w:lvl w:ilvl="7">
      <w:start w:val="1"/>
      <w:numFmt w:val="lowerLetter"/>
      <w:lvlText w:val="%8."/>
      <w:lvlJc w:val="left"/>
      <w:pPr>
        <w:ind w:left="5746" w:hanging="360"/>
      </w:pPr>
    </w:lvl>
    <w:lvl w:ilvl="8">
      <w:start w:val="1"/>
      <w:numFmt w:val="lowerRoman"/>
      <w:lvlText w:val="%9."/>
      <w:lvlJc w:val="right"/>
      <w:pPr>
        <w:ind w:left="6466" w:hanging="180"/>
      </w:pPr>
    </w:lvl>
  </w:abstractNum>
  <w:abstractNum w:abstractNumId="19" w15:restartNumberingAfterBreak="0">
    <w:nsid w:val="73E14171"/>
    <w:multiLevelType w:val="multilevel"/>
    <w:tmpl w:val="73E14171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A3F10"/>
    <w:multiLevelType w:val="multilevel"/>
    <w:tmpl w:val="79AA3F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A00F15"/>
    <w:multiLevelType w:val="multilevel"/>
    <w:tmpl w:val="7AA00F1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63308094">
    <w:abstractNumId w:val="5"/>
  </w:num>
  <w:num w:numId="2" w16cid:durableId="875310479">
    <w:abstractNumId w:val="9"/>
  </w:num>
  <w:num w:numId="3" w16cid:durableId="1678075346">
    <w:abstractNumId w:val="17"/>
  </w:num>
  <w:num w:numId="4" w16cid:durableId="1972056923">
    <w:abstractNumId w:val="6"/>
  </w:num>
  <w:num w:numId="5" w16cid:durableId="1712799898">
    <w:abstractNumId w:val="2"/>
  </w:num>
  <w:num w:numId="6" w16cid:durableId="540476542">
    <w:abstractNumId w:val="1"/>
  </w:num>
  <w:num w:numId="7" w16cid:durableId="449934136">
    <w:abstractNumId w:val="7"/>
  </w:num>
  <w:num w:numId="8" w16cid:durableId="984238290">
    <w:abstractNumId w:val="20"/>
  </w:num>
  <w:num w:numId="9" w16cid:durableId="961377940">
    <w:abstractNumId w:val="0"/>
  </w:num>
  <w:num w:numId="10" w16cid:durableId="158933810">
    <w:abstractNumId w:val="21"/>
  </w:num>
  <w:num w:numId="11" w16cid:durableId="1578511377">
    <w:abstractNumId w:val="11"/>
  </w:num>
  <w:num w:numId="12" w16cid:durableId="460853407">
    <w:abstractNumId w:val="4"/>
  </w:num>
  <w:num w:numId="13" w16cid:durableId="565917737">
    <w:abstractNumId w:val="10"/>
  </w:num>
  <w:num w:numId="14" w16cid:durableId="849291597">
    <w:abstractNumId w:val="19"/>
  </w:num>
  <w:num w:numId="15" w16cid:durableId="1657681901">
    <w:abstractNumId w:val="15"/>
  </w:num>
  <w:num w:numId="16" w16cid:durableId="1360665765">
    <w:abstractNumId w:val="14"/>
  </w:num>
  <w:num w:numId="17" w16cid:durableId="1245645709">
    <w:abstractNumId w:val="3"/>
  </w:num>
  <w:num w:numId="18" w16cid:durableId="1347243312">
    <w:abstractNumId w:val="16"/>
  </w:num>
  <w:num w:numId="19" w16cid:durableId="63989174">
    <w:abstractNumId w:val="12"/>
  </w:num>
  <w:num w:numId="20" w16cid:durableId="1978413891">
    <w:abstractNumId w:val="18"/>
  </w:num>
  <w:num w:numId="21" w16cid:durableId="100807653">
    <w:abstractNumId w:val="13"/>
  </w:num>
  <w:num w:numId="22" w16cid:durableId="9183217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rI0MrU0NTQ2NTRQ0lEKTi0uzszPAykwNKwFAFX0ZQQtAAAA"/>
  </w:docVars>
  <w:rsids>
    <w:rsidRoot w:val="008162AB"/>
    <w:rsid w:val="00000E76"/>
    <w:rsid w:val="00026FFA"/>
    <w:rsid w:val="0004110C"/>
    <w:rsid w:val="00044FCC"/>
    <w:rsid w:val="00072555"/>
    <w:rsid w:val="00072941"/>
    <w:rsid w:val="00090458"/>
    <w:rsid w:val="00131908"/>
    <w:rsid w:val="00185B02"/>
    <w:rsid w:val="001B6AE8"/>
    <w:rsid w:val="001E37F3"/>
    <w:rsid w:val="0020406C"/>
    <w:rsid w:val="00210A5B"/>
    <w:rsid w:val="00213A32"/>
    <w:rsid w:val="0021542A"/>
    <w:rsid w:val="00222634"/>
    <w:rsid w:val="002428CC"/>
    <w:rsid w:val="00263AEE"/>
    <w:rsid w:val="002B6792"/>
    <w:rsid w:val="002C7C54"/>
    <w:rsid w:val="002D207C"/>
    <w:rsid w:val="002E1043"/>
    <w:rsid w:val="00315CB0"/>
    <w:rsid w:val="003245FB"/>
    <w:rsid w:val="003918AA"/>
    <w:rsid w:val="00392AF7"/>
    <w:rsid w:val="003969E0"/>
    <w:rsid w:val="003D4579"/>
    <w:rsid w:val="003D5E6D"/>
    <w:rsid w:val="00445E35"/>
    <w:rsid w:val="00460941"/>
    <w:rsid w:val="00462448"/>
    <w:rsid w:val="00476F9D"/>
    <w:rsid w:val="004840B3"/>
    <w:rsid w:val="004A1088"/>
    <w:rsid w:val="004C51FC"/>
    <w:rsid w:val="004D0537"/>
    <w:rsid w:val="00504872"/>
    <w:rsid w:val="00517F74"/>
    <w:rsid w:val="005372A0"/>
    <w:rsid w:val="0058506F"/>
    <w:rsid w:val="005953E0"/>
    <w:rsid w:val="005B0C37"/>
    <w:rsid w:val="005B2CE1"/>
    <w:rsid w:val="00731D2F"/>
    <w:rsid w:val="00750742"/>
    <w:rsid w:val="00756430"/>
    <w:rsid w:val="00765B17"/>
    <w:rsid w:val="007A1837"/>
    <w:rsid w:val="007D11D5"/>
    <w:rsid w:val="007E365C"/>
    <w:rsid w:val="007F2DFD"/>
    <w:rsid w:val="008162AB"/>
    <w:rsid w:val="00875FEA"/>
    <w:rsid w:val="008D0497"/>
    <w:rsid w:val="008F4842"/>
    <w:rsid w:val="008F7DC7"/>
    <w:rsid w:val="00900572"/>
    <w:rsid w:val="0097649D"/>
    <w:rsid w:val="009766D6"/>
    <w:rsid w:val="009B510F"/>
    <w:rsid w:val="009C2854"/>
    <w:rsid w:val="00A006BD"/>
    <w:rsid w:val="00A23550"/>
    <w:rsid w:val="00A6741E"/>
    <w:rsid w:val="00A742E8"/>
    <w:rsid w:val="00AF2587"/>
    <w:rsid w:val="00B02B49"/>
    <w:rsid w:val="00B04F32"/>
    <w:rsid w:val="00B35A6E"/>
    <w:rsid w:val="00B527F9"/>
    <w:rsid w:val="00B57081"/>
    <w:rsid w:val="00B81AB7"/>
    <w:rsid w:val="00B90DDE"/>
    <w:rsid w:val="00BE56F0"/>
    <w:rsid w:val="00BF242D"/>
    <w:rsid w:val="00C071CD"/>
    <w:rsid w:val="00C23C0B"/>
    <w:rsid w:val="00C455A8"/>
    <w:rsid w:val="00C629D4"/>
    <w:rsid w:val="00CE31C1"/>
    <w:rsid w:val="00D02A07"/>
    <w:rsid w:val="00D11366"/>
    <w:rsid w:val="00D37679"/>
    <w:rsid w:val="00D75C22"/>
    <w:rsid w:val="00D82517"/>
    <w:rsid w:val="00DD7CA0"/>
    <w:rsid w:val="00DE06CB"/>
    <w:rsid w:val="00E169E2"/>
    <w:rsid w:val="00E24468"/>
    <w:rsid w:val="00E2731C"/>
    <w:rsid w:val="00E42CC4"/>
    <w:rsid w:val="00E47751"/>
    <w:rsid w:val="00E61C6A"/>
    <w:rsid w:val="00E854C6"/>
    <w:rsid w:val="00EB4ED6"/>
    <w:rsid w:val="00EC4A39"/>
    <w:rsid w:val="00F423A3"/>
    <w:rsid w:val="00F666B8"/>
    <w:rsid w:val="00F8134D"/>
    <w:rsid w:val="00F85667"/>
    <w:rsid w:val="00F97CFA"/>
    <w:rsid w:val="00FA5FF2"/>
    <w:rsid w:val="00FB301A"/>
    <w:rsid w:val="00FC519B"/>
    <w:rsid w:val="00FC59AA"/>
    <w:rsid w:val="00FF2C06"/>
    <w:rsid w:val="00FF4E6F"/>
    <w:rsid w:val="22D439A2"/>
    <w:rsid w:val="258D0C9B"/>
    <w:rsid w:val="5E77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2F9CC"/>
  <w15:docId w15:val="{CDDFD0E5-4FE3-464B-93DA-1324162FD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pPr>
      <w:ind w:left="720"/>
      <w:contextualSpacing/>
    </w:pPr>
    <w:rPr>
      <w:lang w:val="en-MY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lang w:val="en-US"/>
    </w:rPr>
  </w:style>
  <w:style w:type="paragraph" w:customStyle="1" w:styleId="Standard">
    <w:name w:val="Standard"/>
    <w:qFormat/>
    <w:pPr>
      <w:suppressAutoHyphens/>
      <w:autoSpaceDN w:val="0"/>
      <w:spacing w:after="200" w:line="276" w:lineRule="auto"/>
      <w:textAlignment w:val="baseline"/>
    </w:pPr>
    <w:rPr>
      <w:rFonts w:ascii="Calibri" w:hAnsi="Calibri" w:cs="F"/>
      <w:kern w:val="3"/>
      <w:sz w:val="22"/>
      <w:szCs w:val="22"/>
      <w:lang w:val="en-GB" w:eastAsia="zh-CN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before="165" w:after="0" w:line="240" w:lineRule="auto"/>
      <w:ind w:left="6"/>
    </w:pPr>
    <w:rPr>
      <w:rFonts w:ascii="Calibri" w:eastAsia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56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c.upm.edu.m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lc.upm.edu.m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24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h</dc:creator>
  <cp:lastModifiedBy>BHARATHI A/P VISVANATHAN</cp:lastModifiedBy>
  <cp:revision>2</cp:revision>
  <dcterms:created xsi:type="dcterms:W3CDTF">2025-10-02T07:19:00Z</dcterms:created>
  <dcterms:modified xsi:type="dcterms:W3CDTF">2025-10-0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1681D9F4101A403C97537630B3B39E24_12</vt:lpwstr>
  </property>
</Properties>
</file>